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9DEA5" w14:textId="0C367E64" w:rsidR="007B63AD" w:rsidRDefault="00590B4C">
      <w:pPr>
        <w:pStyle w:val="BodyText"/>
        <w:ind w:left="243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mc:AlternateContent>
          <mc:Choice Requires="wpg">
            <w:drawing>
              <wp:inline distT="0" distB="0" distL="0" distR="0" wp14:anchorId="5C39DF0B" wp14:editId="39304792">
                <wp:extent cx="4626610" cy="704850"/>
                <wp:effectExtent l="1905" t="9525" r="635" b="9525"/>
                <wp:docPr id="4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6610" cy="704850"/>
                          <a:chOff x="0" y="0"/>
                          <a:chExt cx="7286" cy="1110"/>
                        </a:xfrm>
                      </wpg:grpSpPr>
                      <pic:pic xmlns:pic="http://schemas.openxmlformats.org/drawingml/2006/picture">
                        <pic:nvPicPr>
                          <pic:cNvPr id="47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4"/>
                            <a:ext cx="3240" cy="8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8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3195" y="72"/>
                            <a:ext cx="4090" cy="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3404" y="0"/>
                            <a:ext cx="0" cy="111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7286" cy="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39DF26" w14:textId="77777777" w:rsidR="007B63AD" w:rsidRDefault="00590B4C">
                              <w:pPr>
                                <w:spacing w:before="136"/>
                                <w:ind w:left="3850" w:right="868" w:firstLine="28"/>
                                <w:rPr>
                                  <w:rFonts w:ascii="Times New Roman"/>
                                </w:rPr>
                              </w:pPr>
                              <w:r>
                                <w:rPr>
                                  <w:rFonts w:ascii="Times New Roman"/>
                                </w:rPr>
                                <w:t>Department of Sociology</w:t>
                              </w:r>
                              <w:r>
                                <w:rPr>
                                  <w:rFonts w:ascii="Times New Roman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</w:rPr>
                                <w:t>College</w:t>
                              </w:r>
                              <w:r>
                                <w:rPr>
                                  <w:rFonts w:ascii="Times New Roman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</w:rPr>
                                <w:t>of Arts</w:t>
                              </w:r>
                              <w:r>
                                <w:rPr>
                                  <w:rFonts w:ascii="Times New Roman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</w:rPr>
                                <w:t>and</w:t>
                              </w:r>
                              <w:r>
                                <w:rPr>
                                  <w:rFonts w:ascii="Times New Roman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</w:rPr>
                                <w:t>Scien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39DF0B" id="docshapegroup1" o:spid="_x0000_s1026" style="width:364.3pt;height:55.5pt;mso-position-horizontal-relative:char;mso-position-vertical-relative:line" coordsize="7286,11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top:144;width:3240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">
                  <v:imagedata r:id="rId7" o:title=""/>
                </v:shape>
                <v:rect id="docshape3" o:spid="_x0000_s1028" style="position:absolute;left:3195;top:72;width:4090;height: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bg9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s/BJ/gFz/AgAA//8DAFBLAQItABQABgAIAAAAIQDb4fbL7gAAAIUBAAATAAAAAAAAAAAAAAAA&#10;AAAAAABbQ29udGVudF9UeXBlc10ueG1sUEsBAi0AFAAGAAgAAAAhAFr0LFu/AAAAFQEAAAsAAAAA&#10;AAAAAAAAAAAAHwEAAF9yZWxzLy5yZWxzUEsBAi0AFAAGAAgAAAAhAFQtuD3BAAAA2wAAAA8AAAAA&#10;AAAAAAAAAAAABwIAAGRycy9kb3ducmV2LnhtbFBLBQYAAAAAAwADALcAAAD1AgAAAAA=&#10;" stroked="f"/>
                <v:line id="Line 29" o:spid="_x0000_s1029" style="position:absolute;visibility:visible;mso-wrap-style:square" from="3404,0" to="3404,11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30" type="#_x0000_t202" style="position:absolute;width:7286;height:1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5C39DF26" w14:textId="77777777" w:rsidR="007B63AD" w:rsidRDefault="00590B4C">
                        <w:pPr>
                          <w:spacing w:before="136"/>
                          <w:ind w:left="3850" w:right="868" w:firstLine="28"/>
                          <w:rPr>
                            <w:rFonts w:ascii="Times New Roman"/>
                          </w:rPr>
                        </w:pPr>
                        <w:r>
                          <w:rPr>
                            <w:rFonts w:ascii="Times New Roman"/>
                          </w:rPr>
                          <w:t>Department of Sociology</w:t>
                        </w:r>
                        <w:r>
                          <w:rPr>
                            <w:rFonts w:ascii="Times New Roman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</w:rPr>
                          <w:t>College</w:t>
                        </w:r>
                        <w:r>
                          <w:rPr>
                            <w:rFonts w:ascii="Times New Roman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</w:rPr>
                          <w:t>of Arts</w:t>
                        </w:r>
                        <w:r>
                          <w:rPr>
                            <w:rFonts w:ascii="Times New Roman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</w:rPr>
                          <w:t>and</w:t>
                        </w:r>
                        <w:r>
                          <w:rPr>
                            <w:rFonts w:ascii="Times New Roman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</w:rPr>
                          <w:t>Scienc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C39DEA6" w14:textId="7797818C" w:rsidR="007B63AD" w:rsidRDefault="004058BC">
      <w:pPr>
        <w:pStyle w:val="BodyText"/>
        <w:spacing w:before="102" w:line="242" w:lineRule="auto"/>
        <w:ind w:left="4053" w:right="3476" w:hanging="701"/>
      </w:pPr>
      <w:r>
        <w:t xml:space="preserve">Sociology </w:t>
      </w:r>
      <w:r w:rsidR="00B970CC">
        <w:t>Research Apprentice (SRA</w:t>
      </w:r>
      <w:r w:rsidR="00590B4C">
        <w:t>)</w:t>
      </w:r>
      <w:r w:rsidR="00590B4C">
        <w:rPr>
          <w:spacing w:val="-52"/>
        </w:rPr>
        <w:t xml:space="preserve"> </w:t>
      </w:r>
      <w:r w:rsidR="00590B4C">
        <w:rPr>
          <w:u w:val="single"/>
        </w:rPr>
        <w:t>STUDENT</w:t>
      </w:r>
      <w:r w:rsidR="00590B4C">
        <w:rPr>
          <w:spacing w:val="-2"/>
          <w:u w:val="single"/>
        </w:rPr>
        <w:t xml:space="preserve"> </w:t>
      </w:r>
      <w:r w:rsidR="00590B4C">
        <w:rPr>
          <w:u w:val="single"/>
        </w:rPr>
        <w:t>APPLICATION</w:t>
      </w:r>
    </w:p>
    <w:p w14:paraId="5C39DEA7" w14:textId="77777777" w:rsidR="007B63AD" w:rsidRDefault="007B63AD">
      <w:pPr>
        <w:spacing w:before="4"/>
        <w:rPr>
          <w:b/>
          <w:sz w:val="11"/>
        </w:rPr>
      </w:pPr>
    </w:p>
    <w:p w14:paraId="5C39DEA8" w14:textId="37545AD3" w:rsidR="007B63AD" w:rsidRDefault="00590B4C">
      <w:pPr>
        <w:pStyle w:val="Heading1"/>
        <w:numPr>
          <w:ilvl w:val="0"/>
          <w:numId w:val="1"/>
        </w:numPr>
        <w:tabs>
          <w:tab w:val="left" w:pos="406"/>
        </w:tabs>
        <w:spacing w:before="52" w:after="49"/>
        <w:ind w:hanging="299"/>
      </w:pPr>
      <w:r>
        <w:t>STUDENT</w:t>
      </w:r>
      <w:r>
        <w:rPr>
          <w:spacing w:val="-5"/>
        </w:rPr>
        <w:t xml:space="preserve"> </w:t>
      </w:r>
      <w:r>
        <w:t>INFORMATION</w:t>
      </w:r>
    </w:p>
    <w:tbl>
      <w:tblPr>
        <w:tblW w:w="0" w:type="auto"/>
        <w:tblInd w:w="155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8"/>
        <w:gridCol w:w="2251"/>
        <w:gridCol w:w="1583"/>
      </w:tblGrid>
      <w:tr w:rsidR="007B63AD" w14:paraId="5C39DEAC" w14:textId="77777777">
        <w:trPr>
          <w:trHeight w:val="262"/>
        </w:trPr>
        <w:tc>
          <w:tcPr>
            <w:tcW w:w="4228" w:type="dxa"/>
          </w:tcPr>
          <w:p w14:paraId="5C39DEA9" w14:textId="0F6D6E1B" w:rsidR="007B63AD" w:rsidRDefault="00590B4C" w:rsidP="00F56D5D">
            <w:pPr>
              <w:pStyle w:val="TableParagraph"/>
              <w:tabs>
                <w:tab w:val="left" w:pos="8635"/>
              </w:tabs>
              <w:ind w:left="200" w:right="-4421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tudent: 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</w:p>
        </w:tc>
        <w:tc>
          <w:tcPr>
            <w:tcW w:w="2251" w:type="dxa"/>
          </w:tcPr>
          <w:p w14:paraId="5C39DEAA" w14:textId="735D26C0" w:rsidR="007B63AD" w:rsidRDefault="00992E84" w:rsidP="00F56D5D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21888" behindDoc="0" locked="0" layoutInCell="1" allowOverlap="1" wp14:anchorId="57A49141" wp14:editId="62A717CE">
                      <wp:simplePos x="0" y="0"/>
                      <wp:positionH relativeFrom="column">
                        <wp:posOffset>1354455</wp:posOffset>
                      </wp:positionH>
                      <wp:positionV relativeFrom="paragraph">
                        <wp:posOffset>127000</wp:posOffset>
                      </wp:positionV>
                      <wp:extent cx="128016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8016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      <w:pict w14:anchorId="55A88AA2">
                    <v:line id="Straight Connector 3" style="position:absolute;flip:y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106.65pt,10pt" to="207.45pt,10pt" w14:anchorId="70DE99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"/>
                  </w:pict>
                </mc:Fallback>
              </mc:AlternateContent>
            </w:r>
            <w:r>
              <w:rPr>
                <w:rFonts w:ascii="Times New Roman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20864" behindDoc="0" locked="0" layoutInCell="1" allowOverlap="1" wp14:anchorId="73890ECF" wp14:editId="2E5CAA67">
                      <wp:simplePos x="0" y="0"/>
                      <wp:positionH relativeFrom="column">
                        <wp:posOffset>154305</wp:posOffset>
                      </wp:positionH>
                      <wp:positionV relativeFrom="paragraph">
                        <wp:posOffset>136525</wp:posOffset>
                      </wp:positionV>
                      <wp:extent cx="1066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      <w:pict w14:anchorId="63A32372">
                    <v:line id="Straight Connector 2" style="position:absolute;flip:y;z-index:251620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040]" from="12.15pt,10.75pt" to="96.15pt,10.75pt" w14:anchorId="5826C8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"/>
                  </w:pict>
                </mc:Fallback>
              </mc:AlternateContent>
            </w:r>
          </w:p>
        </w:tc>
        <w:tc>
          <w:tcPr>
            <w:tcW w:w="1583" w:type="dxa"/>
          </w:tcPr>
          <w:p w14:paraId="5C39DEAB" w14:textId="0FE51429" w:rsidR="007B63AD" w:rsidRDefault="007B63AD" w:rsidP="00F56D5D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B63AD" w14:paraId="5C39DEB0" w14:textId="77777777" w:rsidTr="004F1402">
        <w:trPr>
          <w:trHeight w:val="80"/>
        </w:trPr>
        <w:tc>
          <w:tcPr>
            <w:tcW w:w="4228" w:type="dxa"/>
          </w:tcPr>
          <w:p w14:paraId="5C39DEAD" w14:textId="77777777" w:rsidR="007B63AD" w:rsidRDefault="00590B4C" w:rsidP="00F56D5D">
            <w:pPr>
              <w:pStyle w:val="TableParagraph"/>
              <w:ind w:right="677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First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Name</w:t>
            </w:r>
          </w:p>
        </w:tc>
        <w:tc>
          <w:tcPr>
            <w:tcW w:w="2251" w:type="dxa"/>
          </w:tcPr>
          <w:p w14:paraId="5C39DEAE" w14:textId="5DB031CF" w:rsidR="007B63AD" w:rsidRDefault="00590B4C" w:rsidP="00F56D5D">
            <w:pPr>
              <w:pStyle w:val="TableParagraph"/>
              <w:ind w:left="678"/>
              <w:rPr>
                <w:b/>
                <w:sz w:val="16"/>
              </w:rPr>
            </w:pPr>
            <w:r>
              <w:rPr>
                <w:b/>
                <w:sz w:val="16"/>
              </w:rPr>
              <w:t>Middle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Initial</w:t>
            </w:r>
          </w:p>
        </w:tc>
        <w:tc>
          <w:tcPr>
            <w:tcW w:w="1583" w:type="dxa"/>
          </w:tcPr>
          <w:p w14:paraId="5C39DEAF" w14:textId="16CE1739" w:rsidR="007B63AD" w:rsidRDefault="00590B4C" w:rsidP="00F56D5D">
            <w:pPr>
              <w:pStyle w:val="TableParagraph"/>
              <w:ind w:left="681"/>
              <w:rPr>
                <w:b/>
                <w:sz w:val="16"/>
              </w:rPr>
            </w:pPr>
            <w:r>
              <w:rPr>
                <w:b/>
                <w:sz w:val="16"/>
              </w:rPr>
              <w:t>Last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Name</w:t>
            </w:r>
          </w:p>
        </w:tc>
      </w:tr>
    </w:tbl>
    <w:p w14:paraId="5C39DEB1" w14:textId="77777777" w:rsidR="007B63AD" w:rsidRDefault="007B63AD" w:rsidP="00F56D5D">
      <w:pPr>
        <w:spacing w:before="2"/>
        <w:rPr>
          <w:b/>
          <w:sz w:val="12"/>
        </w:rPr>
      </w:pPr>
    </w:p>
    <w:p w14:paraId="5C39DEB2" w14:textId="77777777" w:rsidR="007B63AD" w:rsidRDefault="00590B4C" w:rsidP="00F56D5D">
      <w:pPr>
        <w:tabs>
          <w:tab w:val="left" w:pos="6047"/>
        </w:tabs>
        <w:spacing w:before="51"/>
        <w:ind w:left="3055"/>
        <w:rPr>
          <w:b/>
          <w:sz w:val="24"/>
        </w:rPr>
      </w:pPr>
      <w:r>
        <w:rPr>
          <w:b/>
          <w:sz w:val="24"/>
        </w:rPr>
        <w:t xml:space="preserve">ID #: </w:t>
      </w:r>
      <w:r>
        <w:rPr>
          <w:b/>
          <w:spacing w:val="-17"/>
          <w:sz w:val="24"/>
        </w:rPr>
        <w:t xml:space="preserve">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5C39DEB3" w14:textId="77777777" w:rsidR="007B63AD" w:rsidRDefault="007B63AD" w:rsidP="00F56D5D">
      <w:pPr>
        <w:spacing w:before="8"/>
        <w:rPr>
          <w:b/>
          <w:sz w:val="12"/>
        </w:rPr>
      </w:pPr>
    </w:p>
    <w:p w14:paraId="5C39DEB4" w14:textId="77777777" w:rsidR="007B63AD" w:rsidRDefault="00590B4C" w:rsidP="00F56D5D">
      <w:pPr>
        <w:pStyle w:val="BodyText"/>
        <w:tabs>
          <w:tab w:val="left" w:pos="5658"/>
        </w:tabs>
        <w:spacing w:before="52"/>
        <w:ind w:left="436"/>
        <w:jc w:val="center"/>
      </w:pPr>
      <w:r>
        <w:t xml:space="preserve">Email: </w:t>
      </w:r>
      <w:r>
        <w:rPr>
          <w:spacing w:val="-17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C39DEB5" w14:textId="77777777" w:rsidR="007B63AD" w:rsidRDefault="007B63AD" w:rsidP="00F56D5D">
      <w:pPr>
        <w:spacing w:before="6"/>
        <w:rPr>
          <w:b/>
          <w:sz w:val="12"/>
        </w:rPr>
      </w:pPr>
    </w:p>
    <w:p w14:paraId="5C39DEB6" w14:textId="3C14EFB1" w:rsidR="007B63AD" w:rsidRDefault="70E62310" w:rsidP="00D21C86">
      <w:pPr>
        <w:pStyle w:val="BodyText"/>
        <w:tabs>
          <w:tab w:val="left" w:pos="6047"/>
        </w:tabs>
        <w:ind w:left="1968"/>
        <w:rPr>
          <w:u w:val="single"/>
        </w:rPr>
      </w:pPr>
      <w:r>
        <w:t xml:space="preserve">Expected </w:t>
      </w:r>
      <w:r w:rsidR="67380642">
        <w:t>Graduation Year</w:t>
      </w:r>
      <w:r w:rsidR="00590B4C">
        <w:t xml:space="preserve">: </w:t>
      </w:r>
      <w:r w:rsidR="00590B4C">
        <w:rPr>
          <w:spacing w:val="-12"/>
        </w:rPr>
        <w:t xml:space="preserve"> </w:t>
      </w:r>
      <w:r w:rsidR="00590B4C">
        <w:rPr>
          <w:u w:val="single"/>
        </w:rPr>
        <w:t xml:space="preserve"> </w:t>
      </w:r>
      <w:r w:rsidR="00590B4C">
        <w:rPr>
          <w:u w:val="single"/>
        </w:rPr>
        <w:tab/>
      </w:r>
    </w:p>
    <w:p w14:paraId="45344F45" w14:textId="48000C4B" w:rsidR="00B62E8E" w:rsidRDefault="00F56D5D" w:rsidP="00D21C86">
      <w:pPr>
        <w:pStyle w:val="BodyText"/>
        <w:tabs>
          <w:tab w:val="left" w:pos="6047"/>
        </w:tabs>
        <w:ind w:left="1968"/>
      </w:pPr>
      <w:r>
        <w:br/>
      </w:r>
      <w:r w:rsidR="00880185">
        <w:t>Major</w:t>
      </w:r>
      <w:r>
        <w:t xml:space="preserve">(s): </w:t>
      </w:r>
      <w:r w:rsidR="003B3785">
        <w:rPr>
          <w:spacing w:val="-17"/>
        </w:rPr>
        <w:t xml:space="preserve"> </w:t>
      </w:r>
      <w:r w:rsidR="003B3785">
        <w:rPr>
          <w:u w:val="single"/>
        </w:rPr>
        <w:t xml:space="preserve"> </w:t>
      </w:r>
      <w:r w:rsidR="003B3785">
        <w:rPr>
          <w:u w:val="single"/>
        </w:rPr>
        <w:tab/>
      </w:r>
    </w:p>
    <w:p w14:paraId="32B824AD" w14:textId="35A40A92" w:rsidR="00266A64" w:rsidRDefault="00F56D5D" w:rsidP="00D21C86">
      <w:pPr>
        <w:pStyle w:val="BodyText"/>
        <w:tabs>
          <w:tab w:val="left" w:pos="6047"/>
        </w:tabs>
        <w:ind w:left="1968"/>
        <w:rPr>
          <w:u w:val="single"/>
        </w:rPr>
      </w:pPr>
      <w:r>
        <w:br/>
      </w:r>
      <w:r w:rsidR="00266A64">
        <w:t>Minor</w:t>
      </w:r>
      <w:r>
        <w:t>:</w:t>
      </w:r>
      <w:r w:rsidR="003B3785">
        <w:t xml:space="preserve"> </w:t>
      </w:r>
      <w:r w:rsidR="003B3785">
        <w:rPr>
          <w:spacing w:val="-17"/>
        </w:rPr>
        <w:t xml:space="preserve"> </w:t>
      </w:r>
      <w:r w:rsidR="003B3785">
        <w:rPr>
          <w:u w:val="single"/>
        </w:rPr>
        <w:t xml:space="preserve"> </w:t>
      </w:r>
      <w:r w:rsidR="003B3785">
        <w:rPr>
          <w:u w:val="single"/>
        </w:rPr>
        <w:tab/>
      </w:r>
    </w:p>
    <w:p w14:paraId="2D054A44" w14:textId="516FBC5C" w:rsidR="00815274" w:rsidRPr="00752A3A" w:rsidRDefault="00752A3A" w:rsidP="00D21C86">
      <w:pPr>
        <w:pStyle w:val="BodyText"/>
        <w:tabs>
          <w:tab w:val="left" w:pos="6047"/>
        </w:tabs>
        <w:ind w:left="1968"/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380007C7" wp14:editId="17947E39">
                <wp:simplePos x="0" y="0"/>
                <wp:positionH relativeFrom="column">
                  <wp:posOffset>2428875</wp:posOffset>
                </wp:positionH>
                <wp:positionV relativeFrom="paragraph">
                  <wp:posOffset>377190</wp:posOffset>
                </wp:positionV>
                <wp:extent cx="7334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4E3D3A5C">
              <v:line id="Straight Connector 4" style="position:absolute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from="191.25pt,29.7pt" to="249pt,29.7pt" w14:anchorId="2D0DD9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"/>
            </w:pict>
          </mc:Fallback>
        </mc:AlternateContent>
      </w:r>
      <w:r>
        <w:rPr>
          <w:u w:val="single"/>
        </w:rPr>
        <w:br/>
      </w:r>
      <w:r>
        <w:t xml:space="preserve">Most recent GPA: </w:t>
      </w:r>
    </w:p>
    <w:p w14:paraId="5C39DEBC" w14:textId="76B2BB59" w:rsidR="007B63AD" w:rsidRDefault="007B63AD">
      <w:pPr>
        <w:spacing w:before="6"/>
        <w:rPr>
          <w:b/>
          <w:sz w:val="20"/>
        </w:rPr>
      </w:pPr>
    </w:p>
    <w:p w14:paraId="6CD9402D" w14:textId="3DC6FA5D" w:rsidR="003029A0" w:rsidRPr="003029A0" w:rsidRDefault="00127401" w:rsidP="00A03B4C">
      <w:pPr>
        <w:pStyle w:val="Heading1"/>
        <w:numPr>
          <w:ilvl w:val="0"/>
          <w:numId w:val="1"/>
        </w:numPr>
        <w:tabs>
          <w:tab w:val="left" w:pos="406"/>
        </w:tabs>
        <w:ind w:hanging="299"/>
      </w:pPr>
      <w:r>
        <w:t xml:space="preserve">PREVIOUS COURSE </w:t>
      </w:r>
      <w:r w:rsidR="00A03B4C">
        <w:t>LIST</w:t>
      </w:r>
      <w:r w:rsidR="00A03B4C">
        <w:br/>
      </w:r>
      <w:r w:rsidR="00A03B4C">
        <w:tab/>
      </w:r>
      <w:r w:rsidR="00A03B4C">
        <w:tab/>
      </w:r>
      <w:r w:rsidR="00A03B4C">
        <w:rPr>
          <w:b w:val="0"/>
          <w:bCs w:val="0"/>
        </w:rPr>
        <w:t xml:space="preserve">Please list all </w:t>
      </w:r>
      <w:r w:rsidR="00A03B4C" w:rsidRPr="00CF523A">
        <w:rPr>
          <w:b w:val="0"/>
          <w:bCs w:val="0"/>
          <w:u w:val="single"/>
        </w:rPr>
        <w:t>Sociology courses</w:t>
      </w:r>
      <w:r w:rsidR="00A03B4C">
        <w:rPr>
          <w:b w:val="0"/>
          <w:bCs w:val="0"/>
        </w:rPr>
        <w:t xml:space="preserve"> you have taken so far</w:t>
      </w:r>
      <w:r w:rsidR="005E5DC2">
        <w:rPr>
          <w:b w:val="0"/>
          <w:bCs w:val="0"/>
        </w:rPr>
        <w:t>, plus inst</w:t>
      </w:r>
      <w:r w:rsidR="003029A0">
        <w:rPr>
          <w:b w:val="0"/>
          <w:bCs w:val="0"/>
        </w:rPr>
        <w:t xml:space="preserve">ructor name and </w:t>
      </w:r>
      <w:r w:rsidR="00FD4096">
        <w:rPr>
          <w:b w:val="0"/>
          <w:bCs w:val="0"/>
        </w:rPr>
        <w:t>received</w:t>
      </w:r>
      <w:r w:rsidR="003029A0">
        <w:rPr>
          <w:b w:val="0"/>
          <w:bCs w:val="0"/>
        </w:rPr>
        <w:t xml:space="preserve"> grade.</w:t>
      </w:r>
      <w:r w:rsidR="00911689">
        <w:rPr>
          <w:b w:val="0"/>
          <w:bCs w:val="0"/>
        </w:rPr>
        <w:br/>
      </w:r>
      <w:r w:rsidR="006C1839">
        <w:rPr>
          <w:b w:val="0"/>
          <w:bCs w:val="0"/>
        </w:rPr>
        <w:br/>
      </w:r>
      <w:r w:rsidR="00CF523A">
        <w:rPr>
          <w:b w:val="0"/>
          <w:bCs w:val="0"/>
        </w:rPr>
        <w:tab/>
      </w:r>
      <w:r w:rsidR="00CF523A">
        <w:rPr>
          <w:b w:val="0"/>
          <w:bCs w:val="0"/>
        </w:rPr>
        <w:tab/>
      </w:r>
      <w:r w:rsidR="00CF523A">
        <w:rPr>
          <w:b w:val="0"/>
          <w:bCs w:val="0"/>
        </w:rPr>
        <w:tab/>
      </w:r>
      <w:r w:rsidR="00CF523A" w:rsidRPr="00CF523A">
        <w:t>COURSE</w:t>
      </w:r>
      <w:r w:rsidR="00CF523A" w:rsidRPr="00CF523A">
        <w:tab/>
      </w:r>
      <w:r w:rsidR="00CF523A" w:rsidRPr="00CF523A">
        <w:tab/>
      </w:r>
      <w:r w:rsidR="00CF523A" w:rsidRPr="00CF523A">
        <w:tab/>
      </w:r>
      <w:r w:rsidR="00CF523A" w:rsidRPr="00CF523A">
        <w:tab/>
        <w:t>INSTRUCTOR</w:t>
      </w:r>
      <w:r w:rsidR="00CF523A" w:rsidRPr="00CF523A">
        <w:tab/>
      </w:r>
      <w:r w:rsidR="00CF523A" w:rsidRPr="00CF523A">
        <w:tab/>
      </w:r>
      <w:r w:rsidR="00CF523A" w:rsidRPr="00CF523A">
        <w:tab/>
      </w:r>
      <w:r w:rsidR="00CF523A" w:rsidRPr="00CF523A">
        <w:tab/>
        <w:t>GRADE</w:t>
      </w:r>
      <w:r w:rsidR="00D21C86">
        <w:br/>
      </w:r>
    </w:p>
    <w:p w14:paraId="70A64386" w14:textId="064F49F8" w:rsidR="00CA2DB0" w:rsidRDefault="00911689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2C7193A8" wp14:editId="004EA1CF">
                <wp:simplePos x="0" y="0"/>
                <wp:positionH relativeFrom="column">
                  <wp:posOffset>295275</wp:posOffset>
                </wp:positionH>
                <wp:positionV relativeFrom="paragraph">
                  <wp:posOffset>1807845</wp:posOffset>
                </wp:positionV>
                <wp:extent cx="612648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43E1FCEB">
              <v:line id="Straight Connector 16" style="position:absolute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5pt,142.35pt" to="505.65pt,142.35pt" w14:anchorId="2E383E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6A6AA5B0" wp14:editId="45C21EB6">
                <wp:simplePos x="0" y="0"/>
                <wp:positionH relativeFrom="column">
                  <wp:posOffset>294640</wp:posOffset>
                </wp:positionH>
                <wp:positionV relativeFrom="paragraph">
                  <wp:posOffset>274320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662E9BD">
              <v:line id="Straight Connector 6" style="position:absolute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pt,21.6pt" to="505.6pt,21.6pt" w14:anchorId="58A98B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A3F35BE" wp14:editId="586C2159">
                <wp:simplePos x="0" y="0"/>
                <wp:positionH relativeFrom="column">
                  <wp:posOffset>295275</wp:posOffset>
                </wp:positionH>
                <wp:positionV relativeFrom="paragraph">
                  <wp:posOffset>629285</wp:posOffset>
                </wp:positionV>
                <wp:extent cx="612648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4971DCF8">
              <v:line id="Straight Connector 13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5pt,49.55pt" to="505.65pt,49.55pt" w14:anchorId="2425F9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"/>
            </w:pict>
          </mc:Fallback>
        </mc:AlternateContent>
      </w:r>
      <w:r w:rsidR="00D87C37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8EB7471" wp14:editId="1DA0AECE">
                <wp:simplePos x="0" y="0"/>
                <wp:positionH relativeFrom="column">
                  <wp:posOffset>304800</wp:posOffset>
                </wp:positionH>
                <wp:positionV relativeFrom="paragraph">
                  <wp:posOffset>1029970</wp:posOffset>
                </wp:positionV>
                <wp:extent cx="612648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7B4F7006">
              <v:line id="Straight Connector 14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4pt,81.1pt" to="506.4pt,81.1pt" w14:anchorId="3098DC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"/>
            </w:pict>
          </mc:Fallback>
        </mc:AlternateContent>
      </w:r>
      <w:r w:rsidR="00D21C86"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29BBE5D" wp14:editId="7D674BF4">
                <wp:simplePos x="0" y="0"/>
                <wp:positionH relativeFrom="column">
                  <wp:posOffset>295275</wp:posOffset>
                </wp:positionH>
                <wp:positionV relativeFrom="paragraph">
                  <wp:posOffset>1435735</wp:posOffset>
                </wp:positionV>
                <wp:extent cx="612648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7B8F5859">
              <v:line id="Straight Connector 15" style="position:absolute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5pt,113.05pt" to="505.65pt,113.05pt" w14:anchorId="0820E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"/>
            </w:pict>
          </mc:Fallback>
        </mc:AlternateContent>
      </w:r>
      <w:r w:rsidR="003029A0">
        <w:br/>
      </w:r>
      <w:r w:rsidR="006C549D">
        <w:br/>
      </w:r>
      <w:r w:rsidR="009A5715">
        <w:tab/>
      </w:r>
      <w:r w:rsidR="005E0E11">
        <w:br/>
      </w:r>
      <w:r w:rsidR="005E0E11">
        <w:br/>
      </w:r>
      <w:r w:rsidR="006C549D">
        <w:br/>
      </w:r>
      <w:r w:rsidR="006C549D">
        <w:br/>
      </w:r>
      <w:r w:rsidR="006C549D">
        <w:br/>
      </w:r>
      <w:r w:rsidR="00801EE1">
        <w:br/>
      </w:r>
      <w:r w:rsidR="006C549D">
        <w:br/>
      </w:r>
    </w:p>
    <w:p w14:paraId="0AFF1360" w14:textId="68FB288B" w:rsidR="00CA2DB0" w:rsidRDefault="00CA2DB0" w:rsidP="003029A0">
      <w:pPr>
        <w:pStyle w:val="Heading1"/>
        <w:tabs>
          <w:tab w:val="left" w:pos="406"/>
        </w:tabs>
        <w:ind w:firstLine="0"/>
      </w:pPr>
    </w:p>
    <w:p w14:paraId="4CAA78B4" w14:textId="63118C98" w:rsidR="00801EE1" w:rsidRDefault="00911689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798E764" wp14:editId="396C25A1">
                <wp:simplePos x="0" y="0"/>
                <wp:positionH relativeFrom="column">
                  <wp:posOffset>295275</wp:posOffset>
                </wp:positionH>
                <wp:positionV relativeFrom="paragraph">
                  <wp:posOffset>171450</wp:posOffset>
                </wp:positionV>
                <wp:extent cx="612648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BE11B84">
              <v:line id="Straight Connector 17" style="position:absolute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5pt,13.5pt" to="505.65pt,13.5pt" w14:anchorId="51E63C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"/>
            </w:pict>
          </mc:Fallback>
        </mc:AlternateContent>
      </w:r>
    </w:p>
    <w:p w14:paraId="78469178" w14:textId="2941F99C" w:rsidR="00801EE1" w:rsidRDefault="00801EE1" w:rsidP="003029A0">
      <w:pPr>
        <w:pStyle w:val="Heading1"/>
        <w:tabs>
          <w:tab w:val="left" w:pos="406"/>
        </w:tabs>
        <w:ind w:firstLine="0"/>
      </w:pPr>
    </w:p>
    <w:p w14:paraId="678986FB" w14:textId="42E57858" w:rsidR="00CE6361" w:rsidRDefault="00CA2DB0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1BBE3DA2" wp14:editId="5949BA4F">
                <wp:simplePos x="0" y="0"/>
                <wp:positionH relativeFrom="column">
                  <wp:posOffset>295275</wp:posOffset>
                </wp:positionH>
                <wp:positionV relativeFrom="paragraph">
                  <wp:posOffset>190500</wp:posOffset>
                </wp:positionV>
                <wp:extent cx="612648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1DA7A9D2">
              <v:line id="Straight Connector 18" style="position:absolute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3.25pt,15pt" to="505.65pt,15pt" w14:anchorId="4A47C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"/>
            </w:pict>
          </mc:Fallback>
        </mc:AlternateContent>
      </w:r>
      <w:r w:rsidR="006C549D">
        <w:br/>
      </w:r>
    </w:p>
    <w:p w14:paraId="4048C0C2" w14:textId="4782591C" w:rsidR="00CE6361" w:rsidRDefault="00CE6361" w:rsidP="003029A0">
      <w:pPr>
        <w:pStyle w:val="Heading1"/>
        <w:tabs>
          <w:tab w:val="left" w:pos="406"/>
        </w:tabs>
        <w:ind w:firstLine="0"/>
      </w:pPr>
    </w:p>
    <w:p w14:paraId="3EBF6EC8" w14:textId="6EA15612" w:rsidR="00801EE1" w:rsidRDefault="00D87C37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48343A7F" wp14:editId="16BDB859">
                <wp:simplePos x="0" y="0"/>
                <wp:positionH relativeFrom="margin">
                  <wp:align>center</wp:align>
                </wp:positionH>
                <wp:positionV relativeFrom="paragraph">
                  <wp:posOffset>28575</wp:posOffset>
                </wp:positionV>
                <wp:extent cx="612648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63D75B65">
              <v:line id="Straight Connector 19" style="position:absolute;z-index:251697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spid="_x0000_s1026" strokecolor="black [3040]" from="0,2.25pt" to="482.4pt,2.25pt" w14:anchorId="2437B6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">
                <w10:wrap anchorx="margin"/>
              </v:line>
            </w:pict>
          </mc:Fallback>
        </mc:AlternateContent>
      </w:r>
    </w:p>
    <w:p w14:paraId="01A9FF26" w14:textId="77777777" w:rsidR="000D5D9C" w:rsidRDefault="000D5D9C" w:rsidP="003029A0">
      <w:pPr>
        <w:pStyle w:val="Heading1"/>
        <w:tabs>
          <w:tab w:val="left" w:pos="406"/>
        </w:tabs>
        <w:ind w:firstLine="0"/>
      </w:pPr>
    </w:p>
    <w:p w14:paraId="2C49DC45" w14:textId="55ED52D7" w:rsidR="000D5D9C" w:rsidRDefault="00801EE1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7CFC1D39" wp14:editId="1E5BCD50">
                <wp:simplePos x="0" y="0"/>
                <wp:positionH relativeFrom="margin">
                  <wp:align>center</wp:align>
                </wp:positionH>
                <wp:positionV relativeFrom="paragraph">
                  <wp:posOffset>85725</wp:posOffset>
                </wp:positionV>
                <wp:extent cx="612648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AD2BBF7">
              <v:line id="Straight Connector 20" style="position:absolute;z-index:251699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spid="_x0000_s1026" strokecolor="black [3040]" from="0,6.75pt" to="482.4pt,6.75pt" w14:anchorId="2904B4F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">
                <w10:wrap anchorx="margin"/>
              </v:line>
            </w:pict>
          </mc:Fallback>
        </mc:AlternateContent>
      </w:r>
      <w:r w:rsidR="00815274">
        <w:br/>
      </w:r>
    </w:p>
    <w:p w14:paraId="0C8FF5B9" w14:textId="5BB6AD40" w:rsidR="000D5D9C" w:rsidRDefault="00D84C29" w:rsidP="003029A0">
      <w:pPr>
        <w:pStyle w:val="Heading1"/>
        <w:tabs>
          <w:tab w:val="left" w:pos="40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74688" behindDoc="0" locked="0" layoutInCell="1" allowOverlap="1" wp14:anchorId="0A216032" wp14:editId="5A9A3F44">
                <wp:simplePos x="0" y="0"/>
                <wp:positionH relativeFrom="margin">
                  <wp:align>center</wp:align>
                </wp:positionH>
                <wp:positionV relativeFrom="paragraph">
                  <wp:posOffset>104140</wp:posOffset>
                </wp:positionV>
                <wp:extent cx="612648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AB70FA9">
              <v:line id="Straight Connector 23" style="position:absolute;z-index:487474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spid="_x0000_s1026" strokecolor="black [3040]" from="0,8.2pt" to="482.4pt,8.2pt" w14:anchorId="39416B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">
                <w10:wrap anchorx="margin"/>
              </v:line>
            </w:pict>
          </mc:Fallback>
        </mc:AlternateContent>
      </w:r>
    </w:p>
    <w:p w14:paraId="6A563244" w14:textId="07D35D15" w:rsidR="000D5D9C" w:rsidRDefault="000D5D9C" w:rsidP="003029A0">
      <w:pPr>
        <w:pStyle w:val="Heading1"/>
        <w:tabs>
          <w:tab w:val="left" w:pos="406"/>
        </w:tabs>
        <w:ind w:firstLine="0"/>
      </w:pPr>
    </w:p>
    <w:p w14:paraId="5C39DEBD" w14:textId="452D4D5F" w:rsidR="007B63AD" w:rsidRDefault="00590B4C">
      <w:pPr>
        <w:pStyle w:val="Heading1"/>
        <w:numPr>
          <w:ilvl w:val="0"/>
          <w:numId w:val="1"/>
        </w:numPr>
        <w:tabs>
          <w:tab w:val="left" w:pos="406"/>
        </w:tabs>
        <w:ind w:hanging="299"/>
      </w:pPr>
      <w:r>
        <w:lastRenderedPageBreak/>
        <w:t>COURSE</w:t>
      </w:r>
      <w:r>
        <w:rPr>
          <w:spacing w:val="-3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PREFERENCE</w:t>
      </w:r>
      <w:r w:rsidR="006C549D">
        <w:t xml:space="preserve"> (</w:t>
      </w:r>
      <w:r w:rsidR="00536BC3">
        <w:t xml:space="preserve">Directed Research, SOC </w:t>
      </w:r>
      <w:r w:rsidR="00EE24BD">
        <w:t>497R)</w:t>
      </w:r>
    </w:p>
    <w:p w14:paraId="5C39DEBE" w14:textId="2C213EAA" w:rsidR="007B63AD" w:rsidRDefault="00590B4C">
      <w:pPr>
        <w:ind w:left="1800" w:right="3711" w:hanging="958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38848" behindDoc="1" locked="0" layoutInCell="1" allowOverlap="1" wp14:anchorId="5C39DF0F" wp14:editId="4A5EA65E">
                <wp:simplePos x="0" y="0"/>
                <wp:positionH relativeFrom="page">
                  <wp:posOffset>1308735</wp:posOffset>
                </wp:positionH>
                <wp:positionV relativeFrom="paragraph">
                  <wp:posOffset>173355</wp:posOffset>
                </wp:positionV>
                <wp:extent cx="191135" cy="554990"/>
                <wp:effectExtent l="0" t="0" r="0" b="0"/>
                <wp:wrapNone/>
                <wp:docPr id="1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1135" cy="554990"/>
                        </a:xfrm>
                        <a:custGeom>
                          <a:avLst/>
                          <a:gdLst>
                            <a:gd name="T0" fmla="+- 0 2354 2061"/>
                            <a:gd name="T1" fmla="*/ T0 w 301"/>
                            <a:gd name="T2" fmla="+- 0 875 273"/>
                            <a:gd name="T3" fmla="*/ 875 h 874"/>
                            <a:gd name="T4" fmla="+- 0 2061 2061"/>
                            <a:gd name="T5" fmla="*/ T4 w 301"/>
                            <a:gd name="T6" fmla="+- 0 875 273"/>
                            <a:gd name="T7" fmla="*/ 875 h 874"/>
                            <a:gd name="T8" fmla="+- 0 2061 2061"/>
                            <a:gd name="T9" fmla="*/ T8 w 301"/>
                            <a:gd name="T10" fmla="+- 0 1146 273"/>
                            <a:gd name="T11" fmla="*/ 1146 h 874"/>
                            <a:gd name="T12" fmla="+- 0 2354 2061"/>
                            <a:gd name="T13" fmla="*/ T12 w 301"/>
                            <a:gd name="T14" fmla="+- 0 1146 273"/>
                            <a:gd name="T15" fmla="*/ 1146 h 874"/>
                            <a:gd name="T16" fmla="+- 0 2354 2061"/>
                            <a:gd name="T17" fmla="*/ T16 w 301"/>
                            <a:gd name="T18" fmla="+- 0 875 273"/>
                            <a:gd name="T19" fmla="*/ 875 h 874"/>
                            <a:gd name="T20" fmla="+- 0 2362 2061"/>
                            <a:gd name="T21" fmla="*/ T20 w 301"/>
                            <a:gd name="T22" fmla="+- 0 570 273"/>
                            <a:gd name="T23" fmla="*/ 570 h 874"/>
                            <a:gd name="T24" fmla="+- 0 2061 2061"/>
                            <a:gd name="T25" fmla="*/ T24 w 301"/>
                            <a:gd name="T26" fmla="+- 0 570 273"/>
                            <a:gd name="T27" fmla="*/ 570 h 874"/>
                            <a:gd name="T28" fmla="+- 0 2061 2061"/>
                            <a:gd name="T29" fmla="*/ T28 w 301"/>
                            <a:gd name="T30" fmla="+- 0 863 273"/>
                            <a:gd name="T31" fmla="*/ 863 h 874"/>
                            <a:gd name="T32" fmla="+- 0 2362 2061"/>
                            <a:gd name="T33" fmla="*/ T32 w 301"/>
                            <a:gd name="T34" fmla="+- 0 863 273"/>
                            <a:gd name="T35" fmla="*/ 863 h 874"/>
                            <a:gd name="T36" fmla="+- 0 2362 2061"/>
                            <a:gd name="T37" fmla="*/ T36 w 301"/>
                            <a:gd name="T38" fmla="+- 0 570 273"/>
                            <a:gd name="T39" fmla="*/ 570 h 874"/>
                            <a:gd name="T40" fmla="+- 0 2362 2061"/>
                            <a:gd name="T41" fmla="*/ T40 w 301"/>
                            <a:gd name="T42" fmla="+- 0 273 273"/>
                            <a:gd name="T43" fmla="*/ 273 h 874"/>
                            <a:gd name="T44" fmla="+- 0 2061 2061"/>
                            <a:gd name="T45" fmla="*/ T44 w 301"/>
                            <a:gd name="T46" fmla="+- 0 273 273"/>
                            <a:gd name="T47" fmla="*/ 273 h 874"/>
                            <a:gd name="T48" fmla="+- 0 2061 2061"/>
                            <a:gd name="T49" fmla="*/ T48 w 301"/>
                            <a:gd name="T50" fmla="+- 0 551 273"/>
                            <a:gd name="T51" fmla="*/ 551 h 874"/>
                            <a:gd name="T52" fmla="+- 0 2362 2061"/>
                            <a:gd name="T53" fmla="*/ T52 w 301"/>
                            <a:gd name="T54" fmla="+- 0 551 273"/>
                            <a:gd name="T55" fmla="*/ 551 h 874"/>
                            <a:gd name="T56" fmla="+- 0 2362 2061"/>
                            <a:gd name="T57" fmla="*/ T56 w 301"/>
                            <a:gd name="T58" fmla="+- 0 273 273"/>
                            <a:gd name="T59" fmla="*/ 273 h 8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301" h="874">
                              <a:moveTo>
                                <a:pt x="293" y="602"/>
                              </a:moveTo>
                              <a:lnTo>
                                <a:pt x="0" y="602"/>
                              </a:lnTo>
                              <a:lnTo>
                                <a:pt x="0" y="873"/>
                              </a:lnTo>
                              <a:lnTo>
                                <a:pt x="293" y="873"/>
                              </a:lnTo>
                              <a:lnTo>
                                <a:pt x="293" y="602"/>
                              </a:lnTo>
                              <a:close/>
                              <a:moveTo>
                                <a:pt x="301" y="297"/>
                              </a:moveTo>
                              <a:lnTo>
                                <a:pt x="0" y="297"/>
                              </a:lnTo>
                              <a:lnTo>
                                <a:pt x="0" y="590"/>
                              </a:lnTo>
                              <a:lnTo>
                                <a:pt x="301" y="590"/>
                              </a:lnTo>
                              <a:lnTo>
                                <a:pt x="301" y="297"/>
                              </a:lnTo>
                              <a:close/>
                              <a:moveTo>
                                <a:pt x="301" y="0"/>
                              </a:moveTo>
                              <a:lnTo>
                                <a:pt x="0" y="0"/>
                              </a:lnTo>
                              <a:lnTo>
                                <a:pt x="0" y="278"/>
                              </a:lnTo>
                              <a:lnTo>
                                <a:pt x="301" y="278"/>
                              </a:lnTo>
                              <a:lnTo>
                                <a:pt x="30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626F9F1">
              <v:shape id="docshape7" style="position:absolute;margin-left:103.05pt;margin-top:13.65pt;width:15.05pt;height:43.7pt;z-index:-1587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1,874" o:spid="_x0000_s1026" stroked="f" path="m293,602l,602,,873r293,l293,602xm301,297l,297,,590r301,l301,297xm301,l,,,278r301,l301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" w14:anchorId="59172244">
                <v:path arrowok="t" o:connecttype="custom" o:connectlocs="186055,555625;0,555625;0,727710;186055,727710;186055,555625;191135,361950;0,361950;0,548005;191135,548005;191135,361950;191135,173355;0,173355;0,349885;191135,349885;191135,173355" o:connectangles="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5C39DF10" wp14:editId="05698B8C">
                <wp:simplePos x="0" y="0"/>
                <wp:positionH relativeFrom="page">
                  <wp:posOffset>1101725</wp:posOffset>
                </wp:positionH>
                <wp:positionV relativeFrom="paragraph">
                  <wp:posOffset>173355</wp:posOffset>
                </wp:positionV>
                <wp:extent cx="622935" cy="560705"/>
                <wp:effectExtent l="0" t="0" r="0" b="0"/>
                <wp:wrapNone/>
                <wp:docPr id="4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" cy="560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9"/>
                              <w:gridCol w:w="281"/>
                              <w:gridCol w:w="349"/>
                            </w:tblGrid>
                            <w:tr w:rsidR="007B63AD" w14:paraId="5C39DF2A" w14:textId="77777777">
                              <w:trPr>
                                <w:trHeight w:val="226"/>
                              </w:trPr>
                              <w:tc>
                                <w:tcPr>
                                  <w:tcW w:w="329" w:type="dxa"/>
                                  <w:tcBorders>
                                    <w:top w:val="nil"/>
                                    <w:left w:val="nil"/>
                                  </w:tcBorders>
                                </w:tcPr>
                                <w:p w14:paraId="5C39DF27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dxa"/>
                                  <w:tcBorders>
                                    <w:bottom w:val="thinThickMediumGap" w:sz="9" w:space="0" w:color="000000"/>
                                  </w:tcBorders>
                                </w:tcPr>
                                <w:p w14:paraId="5C39DF28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9" w:type="dxa"/>
                                  <w:tcBorders>
                                    <w:top w:val="nil"/>
                                    <w:right w:val="nil"/>
                                  </w:tcBorders>
                                </w:tcPr>
                                <w:p w14:paraId="5C39DF29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7B63AD" w14:paraId="5C39DF2E" w14:textId="77777777">
                              <w:trPr>
                                <w:trHeight w:val="210"/>
                              </w:trPr>
                              <w:tc>
                                <w:tcPr>
                                  <w:tcW w:w="329" w:type="dxa"/>
                                  <w:tcBorders>
                                    <w:left w:val="nil"/>
                                  </w:tcBorders>
                                </w:tcPr>
                                <w:p w14:paraId="5C39DF2B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dxa"/>
                                  <w:tcBorders>
                                    <w:top w:val="thickThinMediumGap" w:sz="9" w:space="0" w:color="000000"/>
                                    <w:bottom w:val="double" w:sz="12" w:space="0" w:color="000000"/>
                                  </w:tcBorders>
                                </w:tcPr>
                                <w:p w14:paraId="5C39DF2C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9" w:type="dxa"/>
                                  <w:tcBorders>
                                    <w:right w:val="nil"/>
                                  </w:tcBorders>
                                </w:tcPr>
                                <w:p w14:paraId="5C39DF2D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7B63AD" w14:paraId="5C39DF32" w14:textId="77777777">
                              <w:trPr>
                                <w:trHeight w:val="232"/>
                              </w:trPr>
                              <w:tc>
                                <w:tcPr>
                                  <w:tcW w:w="329" w:type="dxa"/>
                                  <w:tcBorders>
                                    <w:left w:val="nil"/>
                                  </w:tcBorders>
                                </w:tcPr>
                                <w:p w14:paraId="5C39DF2F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1" w:type="dxa"/>
                                  <w:tcBorders>
                                    <w:top w:val="double" w:sz="12" w:space="0" w:color="000000"/>
                                    <w:bottom w:val="single" w:sz="12" w:space="0" w:color="000000"/>
                                  </w:tcBorders>
                                </w:tcPr>
                                <w:p w14:paraId="5C39DF30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9" w:type="dxa"/>
                                  <w:tcBorders>
                                    <w:right w:val="nil"/>
                                  </w:tcBorders>
                                </w:tcPr>
                                <w:p w14:paraId="5C39DF31" w14:textId="77777777" w:rsidR="007B63AD" w:rsidRDefault="007B63A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C39DF33" w14:textId="77777777" w:rsidR="007B63AD" w:rsidRDefault="007B63AD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39DF10" id="docshape8" o:spid="_x0000_s1031" type="#_x0000_t202" style="position:absolute;left:0;text-align:left;margin-left:86.75pt;margin-top:13.65pt;width:49.05pt;height:44.15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9"/>
                        <w:gridCol w:w="281"/>
                        <w:gridCol w:w="349"/>
                      </w:tblGrid>
                      <w:tr w:rsidR="007B63AD" w14:paraId="5C39DF2A" w14:textId="77777777">
                        <w:trPr>
                          <w:trHeight w:val="226"/>
                        </w:trPr>
                        <w:tc>
                          <w:tcPr>
                            <w:tcW w:w="329" w:type="dxa"/>
                            <w:tcBorders>
                              <w:top w:val="nil"/>
                              <w:left w:val="nil"/>
                            </w:tcBorders>
                          </w:tcPr>
                          <w:p w14:paraId="5C39DF27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81" w:type="dxa"/>
                            <w:tcBorders>
                              <w:bottom w:val="thinThickMediumGap" w:sz="9" w:space="0" w:color="000000"/>
                            </w:tcBorders>
                          </w:tcPr>
                          <w:p w14:paraId="5C39DF28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49" w:type="dxa"/>
                            <w:tcBorders>
                              <w:top w:val="nil"/>
                              <w:right w:val="nil"/>
                            </w:tcBorders>
                          </w:tcPr>
                          <w:p w14:paraId="5C39DF29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7B63AD" w14:paraId="5C39DF2E" w14:textId="77777777">
                        <w:trPr>
                          <w:trHeight w:val="210"/>
                        </w:trPr>
                        <w:tc>
                          <w:tcPr>
                            <w:tcW w:w="329" w:type="dxa"/>
                            <w:tcBorders>
                              <w:left w:val="nil"/>
                            </w:tcBorders>
                          </w:tcPr>
                          <w:p w14:paraId="5C39DF2B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281" w:type="dxa"/>
                            <w:tcBorders>
                              <w:top w:val="thickThinMediumGap" w:sz="9" w:space="0" w:color="000000"/>
                              <w:bottom w:val="double" w:sz="12" w:space="0" w:color="000000"/>
                            </w:tcBorders>
                          </w:tcPr>
                          <w:p w14:paraId="5C39DF2C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9" w:type="dxa"/>
                            <w:tcBorders>
                              <w:right w:val="nil"/>
                            </w:tcBorders>
                          </w:tcPr>
                          <w:p w14:paraId="5C39DF2D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</w:tc>
                      </w:tr>
                      <w:tr w:rsidR="007B63AD" w14:paraId="5C39DF32" w14:textId="77777777">
                        <w:trPr>
                          <w:trHeight w:val="232"/>
                        </w:trPr>
                        <w:tc>
                          <w:tcPr>
                            <w:tcW w:w="329" w:type="dxa"/>
                            <w:tcBorders>
                              <w:left w:val="nil"/>
                            </w:tcBorders>
                          </w:tcPr>
                          <w:p w14:paraId="5C39DF2F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81" w:type="dxa"/>
                            <w:tcBorders>
                              <w:top w:val="double" w:sz="12" w:space="0" w:color="000000"/>
                              <w:bottom w:val="single" w:sz="12" w:space="0" w:color="000000"/>
                            </w:tcBorders>
                          </w:tcPr>
                          <w:p w14:paraId="5C39DF30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49" w:type="dxa"/>
                            <w:tcBorders>
                              <w:right w:val="nil"/>
                            </w:tcBorders>
                          </w:tcPr>
                          <w:p w14:paraId="5C39DF31" w14:textId="77777777" w:rsidR="007B63AD" w:rsidRDefault="007B63AD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5C39DF33" w14:textId="77777777" w:rsidR="007B63AD" w:rsidRDefault="007B63AD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4"/>
        </w:rPr>
        <w:t>Please indicate your preference for work hours/course credit:</w:t>
      </w:r>
      <w:r>
        <w:rPr>
          <w:spacing w:val="-52"/>
          <w:sz w:val="24"/>
        </w:rPr>
        <w:t xml:space="preserve"> </w:t>
      </w:r>
      <w:r>
        <w:rPr>
          <w:sz w:val="24"/>
        </w:rPr>
        <w:t>9</w:t>
      </w:r>
      <w:r>
        <w:rPr>
          <w:spacing w:val="-2"/>
          <w:sz w:val="24"/>
        </w:rPr>
        <w:t xml:space="preserve"> </w:t>
      </w:r>
      <w:r>
        <w:rPr>
          <w:sz w:val="24"/>
        </w:rPr>
        <w:t>hours/week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3</w:t>
      </w:r>
      <w:r>
        <w:rPr>
          <w:spacing w:val="1"/>
          <w:sz w:val="24"/>
        </w:rPr>
        <w:t xml:space="preserve"> </w:t>
      </w:r>
      <w:r>
        <w:rPr>
          <w:sz w:val="24"/>
        </w:rPr>
        <w:t>Credits</w:t>
      </w:r>
    </w:p>
    <w:p w14:paraId="5C39DEBF" w14:textId="77777777" w:rsidR="007B63AD" w:rsidRDefault="00590B4C">
      <w:pPr>
        <w:spacing w:line="293" w:lineRule="exact"/>
        <w:ind w:left="1800"/>
        <w:rPr>
          <w:sz w:val="24"/>
        </w:rPr>
      </w:pPr>
      <w:r>
        <w:rPr>
          <w:sz w:val="24"/>
        </w:rPr>
        <w:t>12</w:t>
      </w:r>
      <w:r>
        <w:rPr>
          <w:spacing w:val="-2"/>
          <w:sz w:val="24"/>
        </w:rPr>
        <w:t xml:space="preserve"> </w:t>
      </w:r>
      <w:r>
        <w:rPr>
          <w:sz w:val="24"/>
        </w:rPr>
        <w:t>hours/week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4 Credits</w:t>
      </w:r>
    </w:p>
    <w:p w14:paraId="5C39DEC1" w14:textId="6EC0DB54" w:rsidR="007B63AD" w:rsidRDefault="00590B4C" w:rsidP="004D2054">
      <w:pPr>
        <w:ind w:left="1800"/>
        <w:rPr>
          <w:sz w:val="24"/>
        </w:rPr>
      </w:pPr>
      <w:r>
        <w:rPr>
          <w:sz w:val="24"/>
        </w:rPr>
        <w:t>EITHER</w:t>
      </w:r>
      <w:r>
        <w:rPr>
          <w:spacing w:val="-3"/>
          <w:sz w:val="24"/>
        </w:rPr>
        <w:t xml:space="preserve"> </w:t>
      </w:r>
      <w:r>
        <w:rPr>
          <w:sz w:val="24"/>
        </w:rPr>
        <w:t>9hrs/3</w:t>
      </w:r>
      <w:r>
        <w:rPr>
          <w:spacing w:val="-6"/>
          <w:sz w:val="24"/>
        </w:rPr>
        <w:t xml:space="preserve"> </w:t>
      </w:r>
      <w:r>
        <w:rPr>
          <w:sz w:val="24"/>
        </w:rPr>
        <w:t>credits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12hrs/4</w:t>
      </w:r>
      <w:r>
        <w:rPr>
          <w:spacing w:val="-1"/>
          <w:sz w:val="24"/>
        </w:rPr>
        <w:t xml:space="preserve"> </w:t>
      </w:r>
      <w:r>
        <w:rPr>
          <w:sz w:val="24"/>
        </w:rPr>
        <w:t>credits</w:t>
      </w:r>
    </w:p>
    <w:p w14:paraId="5C39DEC2" w14:textId="77777777" w:rsidR="007B63AD" w:rsidRDefault="007B63AD">
      <w:pPr>
        <w:spacing w:before="1"/>
        <w:rPr>
          <w:sz w:val="24"/>
        </w:rPr>
      </w:pPr>
    </w:p>
    <w:p w14:paraId="5C39DEC3" w14:textId="057AEC79" w:rsidR="007B63AD" w:rsidRDefault="00590B4C">
      <w:pPr>
        <w:pStyle w:val="Heading1"/>
        <w:numPr>
          <w:ilvl w:val="0"/>
          <w:numId w:val="1"/>
        </w:numPr>
        <w:tabs>
          <w:tab w:val="left" w:pos="406"/>
        </w:tabs>
        <w:spacing w:after="49"/>
        <w:ind w:hanging="2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39360" behindDoc="1" locked="0" layoutInCell="1" allowOverlap="1" wp14:anchorId="5C39DF11" wp14:editId="458E7713">
                <wp:simplePos x="0" y="0"/>
                <wp:positionH relativeFrom="page">
                  <wp:posOffset>1362710</wp:posOffset>
                </wp:positionH>
                <wp:positionV relativeFrom="paragraph">
                  <wp:posOffset>890905</wp:posOffset>
                </wp:positionV>
                <wp:extent cx="215900" cy="215900"/>
                <wp:effectExtent l="0" t="0" r="0" b="0"/>
                <wp:wrapNone/>
                <wp:docPr id="4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17AF9649">
              <v:rect id="docshape9" style="position:absolute;margin-left:107.3pt;margin-top:70.15pt;width:17pt;height:17pt;z-index:-1587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0DE4AE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39872" behindDoc="1" locked="0" layoutInCell="1" allowOverlap="1" wp14:anchorId="5C39DF12" wp14:editId="6DB26E02">
                <wp:simplePos x="0" y="0"/>
                <wp:positionH relativeFrom="page">
                  <wp:posOffset>2189480</wp:posOffset>
                </wp:positionH>
                <wp:positionV relativeFrom="paragraph">
                  <wp:posOffset>890905</wp:posOffset>
                </wp:positionV>
                <wp:extent cx="215900" cy="215900"/>
                <wp:effectExtent l="0" t="0" r="0" b="0"/>
                <wp:wrapNone/>
                <wp:docPr id="42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0312C180">
              <v:rect id="docshape10" style="position:absolute;margin-left:172.4pt;margin-top:70.15pt;width:17pt;height:17pt;z-index:-1587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1AD400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0384" behindDoc="1" locked="0" layoutInCell="1" allowOverlap="1" wp14:anchorId="5C39DF13" wp14:editId="4BC6548F">
                <wp:simplePos x="0" y="0"/>
                <wp:positionH relativeFrom="page">
                  <wp:posOffset>3186430</wp:posOffset>
                </wp:positionH>
                <wp:positionV relativeFrom="paragraph">
                  <wp:posOffset>895350</wp:posOffset>
                </wp:positionV>
                <wp:extent cx="215900" cy="215900"/>
                <wp:effectExtent l="0" t="0" r="0" b="0"/>
                <wp:wrapNone/>
                <wp:docPr id="4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0D403B69">
              <v:rect id="docshape11" style="position:absolute;margin-left:250.9pt;margin-top:70.5pt;width:17pt;height:17pt;z-index:-15876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5366E8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0896" behindDoc="1" locked="0" layoutInCell="1" allowOverlap="1" wp14:anchorId="5C39DF14" wp14:editId="36F27422">
                <wp:simplePos x="0" y="0"/>
                <wp:positionH relativeFrom="page">
                  <wp:posOffset>4102735</wp:posOffset>
                </wp:positionH>
                <wp:positionV relativeFrom="paragraph">
                  <wp:posOffset>890905</wp:posOffset>
                </wp:positionV>
                <wp:extent cx="215900" cy="215900"/>
                <wp:effectExtent l="0" t="0" r="0" b="0"/>
                <wp:wrapNone/>
                <wp:docPr id="40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3F915AC5">
              <v:rect id="docshape12" style="position:absolute;margin-left:323.05pt;margin-top:70.15pt;width:17pt;height:17pt;z-index:-1587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0BE33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1408" behindDoc="1" locked="0" layoutInCell="1" allowOverlap="1" wp14:anchorId="5C39DF15" wp14:editId="4641EB94">
                <wp:simplePos x="0" y="0"/>
                <wp:positionH relativeFrom="page">
                  <wp:posOffset>4792980</wp:posOffset>
                </wp:positionH>
                <wp:positionV relativeFrom="paragraph">
                  <wp:posOffset>890905</wp:posOffset>
                </wp:positionV>
                <wp:extent cx="215900" cy="215900"/>
                <wp:effectExtent l="0" t="0" r="0" b="0"/>
                <wp:wrapNone/>
                <wp:docPr id="3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1C34AA5B">
              <v:rect id="docshape13" style="position:absolute;margin-left:377.4pt;margin-top:70.15pt;width:17pt;height:17pt;z-index:-15875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1C9F5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1920" behindDoc="1" locked="0" layoutInCell="1" allowOverlap="1" wp14:anchorId="5C39DF16" wp14:editId="336BDC01">
                <wp:simplePos x="0" y="0"/>
                <wp:positionH relativeFrom="page">
                  <wp:posOffset>1353185</wp:posOffset>
                </wp:positionH>
                <wp:positionV relativeFrom="paragraph">
                  <wp:posOffset>1438910</wp:posOffset>
                </wp:positionV>
                <wp:extent cx="215900" cy="215900"/>
                <wp:effectExtent l="0" t="0" r="0" b="0"/>
                <wp:wrapNone/>
                <wp:docPr id="3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74AEE3C">
              <v:rect id="docshape14" style="position:absolute;margin-left:106.55pt;margin-top:113.3pt;width:17pt;height:17pt;z-index:-1587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0927C4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2432" behindDoc="1" locked="0" layoutInCell="1" allowOverlap="1" wp14:anchorId="5C39DF17" wp14:editId="49FC49A8">
                <wp:simplePos x="0" y="0"/>
                <wp:positionH relativeFrom="page">
                  <wp:posOffset>3186430</wp:posOffset>
                </wp:positionH>
                <wp:positionV relativeFrom="paragraph">
                  <wp:posOffset>1443990</wp:posOffset>
                </wp:positionV>
                <wp:extent cx="215900" cy="215900"/>
                <wp:effectExtent l="0" t="0" r="0" b="0"/>
                <wp:wrapNone/>
                <wp:docPr id="37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6432FE91">
              <v:rect id="docshape15" style="position:absolute;margin-left:250.9pt;margin-top:113.7pt;width:17pt;height:17pt;z-index:-1587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495C18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2944" behindDoc="1" locked="0" layoutInCell="1" allowOverlap="1" wp14:anchorId="5C39DF18" wp14:editId="048CEFC4">
                <wp:simplePos x="0" y="0"/>
                <wp:positionH relativeFrom="page">
                  <wp:posOffset>2184400</wp:posOffset>
                </wp:positionH>
                <wp:positionV relativeFrom="paragraph">
                  <wp:posOffset>1438910</wp:posOffset>
                </wp:positionV>
                <wp:extent cx="215900" cy="215900"/>
                <wp:effectExtent l="0" t="0" r="0" b="0"/>
                <wp:wrapNone/>
                <wp:docPr id="36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588BDB5D">
              <v:rect id="docshape16" style="position:absolute;margin-left:172pt;margin-top:113.3pt;width:17pt;height:17pt;z-index:-1587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3BE25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3456" behindDoc="1" locked="0" layoutInCell="1" allowOverlap="1" wp14:anchorId="5C39DF19" wp14:editId="7F215C66">
                <wp:simplePos x="0" y="0"/>
                <wp:positionH relativeFrom="page">
                  <wp:posOffset>4098290</wp:posOffset>
                </wp:positionH>
                <wp:positionV relativeFrom="paragraph">
                  <wp:posOffset>1438910</wp:posOffset>
                </wp:positionV>
                <wp:extent cx="215900" cy="215900"/>
                <wp:effectExtent l="0" t="0" r="0" b="0"/>
                <wp:wrapNone/>
                <wp:docPr id="35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42EFEAFA">
              <v:rect id="docshape17" style="position:absolute;margin-left:322.7pt;margin-top:113.3pt;width:17pt;height:17pt;z-index:-15873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29A357B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43968" behindDoc="1" locked="0" layoutInCell="1" allowOverlap="1" wp14:anchorId="5C39DF1A" wp14:editId="2E807374">
                <wp:simplePos x="0" y="0"/>
                <wp:positionH relativeFrom="page">
                  <wp:posOffset>4783455</wp:posOffset>
                </wp:positionH>
                <wp:positionV relativeFrom="paragraph">
                  <wp:posOffset>1438910</wp:posOffset>
                </wp:positionV>
                <wp:extent cx="215900" cy="215900"/>
                <wp:effectExtent l="0" t="0" r="0" b="0"/>
                <wp:wrapNone/>
                <wp:docPr id="34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a14="http://schemas.microsoft.com/office/drawing/2010/main" xmlns:pic="http://schemas.openxmlformats.org/drawingml/2006/picture" xmlns:a="http://schemas.openxmlformats.org/drawingml/2006/main">
            <w:pict w14:anchorId="38D94FB0">
              <v:rect id="docshape18" style="position:absolute;margin-left:376.65pt;margin-top:113.3pt;width:17pt;height:17pt;z-index:-1587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pt" w14:anchorId="27847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">
                <w10:wrap anchorx="page"/>
              </v:rect>
            </w:pict>
          </mc:Fallback>
        </mc:AlternateContent>
      </w:r>
      <w:r>
        <w:t>RESEARCH</w:t>
      </w:r>
      <w:r>
        <w:rPr>
          <w:spacing w:val="-4"/>
        </w:rPr>
        <w:t xml:space="preserve"> </w:t>
      </w:r>
      <w:r>
        <w:t>SKILLS</w:t>
      </w:r>
    </w:p>
    <w:tbl>
      <w:tblPr>
        <w:tblW w:w="0" w:type="auto"/>
        <w:tblInd w:w="6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58"/>
      </w:tblGrid>
      <w:tr w:rsidR="007B63AD" w14:paraId="5C39DEC5" w14:textId="77777777">
        <w:trPr>
          <w:trHeight w:val="260"/>
        </w:trPr>
        <w:tc>
          <w:tcPr>
            <w:tcW w:w="6958" w:type="dxa"/>
          </w:tcPr>
          <w:p w14:paraId="5C39DEC4" w14:textId="77777777" w:rsidR="007B63AD" w:rsidRDefault="00590B4C">
            <w:pPr>
              <w:pStyle w:val="TableParagraph"/>
              <w:spacing w:line="240" w:lineRule="exact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A.</w:t>
            </w:r>
            <w:r>
              <w:rPr>
                <w:b/>
                <w:spacing w:val="51"/>
                <w:sz w:val="24"/>
              </w:rPr>
              <w:t xml:space="preserve"> </w:t>
            </w:r>
            <w:r>
              <w:rPr>
                <w:b/>
                <w:sz w:val="24"/>
              </w:rPr>
              <w:t>Pleas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indicate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you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oficiency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with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ollow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programs:</w:t>
            </w:r>
          </w:p>
        </w:tc>
      </w:tr>
      <w:tr w:rsidR="007B63AD" w14:paraId="5C39DEC7" w14:textId="77777777">
        <w:trPr>
          <w:trHeight w:val="200"/>
        </w:trPr>
        <w:tc>
          <w:tcPr>
            <w:tcW w:w="6958" w:type="dxa"/>
          </w:tcPr>
          <w:p w14:paraId="5C39DEC6" w14:textId="77777777" w:rsidR="007B63AD" w:rsidRDefault="00590B4C">
            <w:pPr>
              <w:pStyle w:val="TableParagraph"/>
              <w:spacing w:line="180" w:lineRule="exact"/>
              <w:ind w:left="537" w:right="488"/>
              <w:jc w:val="center"/>
              <w:rPr>
                <w:sz w:val="18"/>
              </w:rPr>
            </w:pPr>
            <w:r>
              <w:rPr>
                <w:sz w:val="18"/>
              </w:rPr>
              <w:t>(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one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cept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k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use the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gram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know!)</w:t>
            </w:r>
          </w:p>
        </w:tc>
      </w:tr>
    </w:tbl>
    <w:p w14:paraId="5C39DEC8" w14:textId="77777777" w:rsidR="007B63AD" w:rsidRDefault="007B63AD">
      <w:pPr>
        <w:spacing w:before="2"/>
        <w:rPr>
          <w:b/>
          <w:sz w:val="28"/>
        </w:rPr>
      </w:pPr>
    </w:p>
    <w:tbl>
      <w:tblPr>
        <w:tblW w:w="0" w:type="auto"/>
        <w:tblInd w:w="9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5"/>
        <w:gridCol w:w="1507"/>
        <w:gridCol w:w="1491"/>
        <w:gridCol w:w="974"/>
        <w:gridCol w:w="3977"/>
      </w:tblGrid>
      <w:tr w:rsidR="007B63AD" w14:paraId="5C39DECE" w14:textId="77777777">
        <w:trPr>
          <w:trHeight w:val="243"/>
        </w:trPr>
        <w:tc>
          <w:tcPr>
            <w:tcW w:w="1575" w:type="dxa"/>
          </w:tcPr>
          <w:p w14:paraId="5C39DEC9" w14:textId="7C0FD154" w:rsidR="007B63AD" w:rsidRDefault="00DC2529">
            <w:pPr>
              <w:pStyle w:val="TableParagraph"/>
              <w:spacing w:line="224" w:lineRule="exact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Excel</w:t>
            </w:r>
          </w:p>
        </w:tc>
        <w:tc>
          <w:tcPr>
            <w:tcW w:w="1507" w:type="dxa"/>
          </w:tcPr>
          <w:p w14:paraId="5C39DECA" w14:textId="77777777" w:rsidR="007B63AD" w:rsidRDefault="007B63A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1" w:type="dxa"/>
          </w:tcPr>
          <w:p w14:paraId="5C39DECB" w14:textId="77777777" w:rsidR="007B63AD" w:rsidRDefault="007B63A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74" w:type="dxa"/>
          </w:tcPr>
          <w:p w14:paraId="5C39DECC" w14:textId="77777777" w:rsidR="007B63AD" w:rsidRDefault="007B63A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77" w:type="dxa"/>
          </w:tcPr>
          <w:p w14:paraId="5C39DECD" w14:textId="77777777" w:rsidR="007B63AD" w:rsidRDefault="007B63AD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7B63AD" w14:paraId="5C39DED4" w14:textId="77777777">
        <w:trPr>
          <w:trHeight w:val="462"/>
        </w:trPr>
        <w:tc>
          <w:tcPr>
            <w:tcW w:w="1575" w:type="dxa"/>
          </w:tcPr>
          <w:p w14:paraId="5C39DECF" w14:textId="77777777" w:rsidR="007B63AD" w:rsidRDefault="00590B4C">
            <w:pPr>
              <w:pStyle w:val="TableParagraph"/>
              <w:ind w:right="20"/>
              <w:jc w:val="right"/>
              <w:rPr>
                <w:sz w:val="24"/>
              </w:rPr>
            </w:pPr>
            <w:r>
              <w:rPr>
                <w:sz w:val="24"/>
              </w:rPr>
              <w:t>Excellent</w:t>
            </w:r>
          </w:p>
        </w:tc>
        <w:tc>
          <w:tcPr>
            <w:tcW w:w="1507" w:type="dxa"/>
          </w:tcPr>
          <w:p w14:paraId="5C39DED0" w14:textId="77777777" w:rsidR="007B63AD" w:rsidRDefault="00590B4C">
            <w:pPr>
              <w:pStyle w:val="TableParagraph"/>
              <w:ind w:right="82"/>
              <w:jc w:val="right"/>
              <w:rPr>
                <w:sz w:val="24"/>
              </w:rPr>
            </w:pPr>
            <w:r>
              <w:rPr>
                <w:sz w:val="24"/>
              </w:rPr>
              <w:t>Ve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od</w:t>
            </w:r>
          </w:p>
        </w:tc>
        <w:tc>
          <w:tcPr>
            <w:tcW w:w="1491" w:type="dxa"/>
          </w:tcPr>
          <w:p w14:paraId="5C39DED1" w14:textId="77777777" w:rsidR="007B63AD" w:rsidRDefault="00590B4C">
            <w:pPr>
              <w:pStyle w:val="TableParagraph"/>
              <w:ind w:left="480" w:right="440"/>
              <w:jc w:val="center"/>
              <w:rPr>
                <w:sz w:val="24"/>
              </w:rPr>
            </w:pPr>
            <w:r>
              <w:rPr>
                <w:sz w:val="24"/>
              </w:rPr>
              <w:t>Good</w:t>
            </w:r>
          </w:p>
        </w:tc>
        <w:tc>
          <w:tcPr>
            <w:tcW w:w="974" w:type="dxa"/>
          </w:tcPr>
          <w:p w14:paraId="5C39DED2" w14:textId="77777777" w:rsidR="007B63AD" w:rsidRDefault="00590B4C">
            <w:pPr>
              <w:pStyle w:val="TableParagraph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Fair</w:t>
            </w:r>
          </w:p>
        </w:tc>
        <w:tc>
          <w:tcPr>
            <w:tcW w:w="3977" w:type="dxa"/>
          </w:tcPr>
          <w:p w14:paraId="5C39DED3" w14:textId="77777777" w:rsidR="007B63AD" w:rsidRDefault="00590B4C">
            <w:pPr>
              <w:pStyle w:val="TableParagraph"/>
              <w:ind w:right="197"/>
              <w:jc w:val="right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ftware</w:t>
            </w:r>
          </w:p>
        </w:tc>
      </w:tr>
      <w:tr w:rsidR="007B63AD" w14:paraId="5C39DEDA" w14:textId="77777777">
        <w:trPr>
          <w:trHeight w:val="414"/>
        </w:trPr>
        <w:tc>
          <w:tcPr>
            <w:tcW w:w="1575" w:type="dxa"/>
          </w:tcPr>
          <w:p w14:paraId="5C39DED5" w14:textId="2F077F8E" w:rsidR="007B63AD" w:rsidRDefault="00DC2529">
            <w:pPr>
              <w:pStyle w:val="TableParagraph"/>
              <w:spacing w:before="125" w:line="269" w:lineRule="exact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R </w:t>
            </w:r>
          </w:p>
        </w:tc>
        <w:tc>
          <w:tcPr>
            <w:tcW w:w="1507" w:type="dxa"/>
          </w:tcPr>
          <w:p w14:paraId="5C39DED6" w14:textId="77777777" w:rsidR="007B63AD" w:rsidRDefault="007B63A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1" w:type="dxa"/>
          </w:tcPr>
          <w:p w14:paraId="5C39DED7" w14:textId="77777777" w:rsidR="007B63AD" w:rsidRDefault="007B63A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4" w:type="dxa"/>
          </w:tcPr>
          <w:p w14:paraId="5C39DED8" w14:textId="77777777" w:rsidR="007B63AD" w:rsidRDefault="007B63A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77" w:type="dxa"/>
          </w:tcPr>
          <w:p w14:paraId="5C39DED9" w14:textId="77777777" w:rsidR="007B63AD" w:rsidRDefault="007B63A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3AD" w14:paraId="5C39DEE0" w14:textId="77777777">
        <w:trPr>
          <w:trHeight w:val="465"/>
        </w:trPr>
        <w:tc>
          <w:tcPr>
            <w:tcW w:w="1575" w:type="dxa"/>
          </w:tcPr>
          <w:p w14:paraId="5C39DEDB" w14:textId="77777777" w:rsidR="007B63AD" w:rsidRDefault="00590B4C">
            <w:pPr>
              <w:pStyle w:val="TableParagraph"/>
              <w:spacing w:before="4"/>
              <w:ind w:right="20"/>
              <w:jc w:val="right"/>
              <w:rPr>
                <w:sz w:val="24"/>
              </w:rPr>
            </w:pPr>
            <w:r>
              <w:rPr>
                <w:sz w:val="24"/>
              </w:rPr>
              <w:t>Excellent</w:t>
            </w:r>
          </w:p>
        </w:tc>
        <w:tc>
          <w:tcPr>
            <w:tcW w:w="1507" w:type="dxa"/>
          </w:tcPr>
          <w:p w14:paraId="5C39DEDC" w14:textId="77777777" w:rsidR="007B63AD" w:rsidRDefault="00590B4C">
            <w:pPr>
              <w:pStyle w:val="TableParagraph"/>
              <w:spacing w:before="4"/>
              <w:ind w:right="82"/>
              <w:jc w:val="right"/>
              <w:rPr>
                <w:sz w:val="24"/>
              </w:rPr>
            </w:pPr>
            <w:r>
              <w:rPr>
                <w:sz w:val="24"/>
              </w:rPr>
              <w:t>Ve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od</w:t>
            </w:r>
          </w:p>
        </w:tc>
        <w:tc>
          <w:tcPr>
            <w:tcW w:w="1491" w:type="dxa"/>
          </w:tcPr>
          <w:p w14:paraId="5C39DEDD" w14:textId="77777777" w:rsidR="007B63AD" w:rsidRDefault="00590B4C">
            <w:pPr>
              <w:pStyle w:val="TableParagraph"/>
              <w:spacing w:before="4"/>
              <w:ind w:left="480" w:right="440"/>
              <w:jc w:val="center"/>
              <w:rPr>
                <w:sz w:val="24"/>
              </w:rPr>
            </w:pPr>
            <w:r>
              <w:rPr>
                <w:sz w:val="24"/>
              </w:rPr>
              <w:t>Good</w:t>
            </w:r>
          </w:p>
        </w:tc>
        <w:tc>
          <w:tcPr>
            <w:tcW w:w="974" w:type="dxa"/>
          </w:tcPr>
          <w:p w14:paraId="5C39DEDE" w14:textId="77777777" w:rsidR="007B63AD" w:rsidRDefault="00590B4C">
            <w:pPr>
              <w:pStyle w:val="TableParagraph"/>
              <w:spacing w:before="4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Fair</w:t>
            </w:r>
          </w:p>
        </w:tc>
        <w:tc>
          <w:tcPr>
            <w:tcW w:w="3977" w:type="dxa"/>
          </w:tcPr>
          <w:p w14:paraId="5C39DEDF" w14:textId="77777777" w:rsidR="007B63AD" w:rsidRDefault="00590B4C">
            <w:pPr>
              <w:pStyle w:val="TableParagraph"/>
              <w:spacing w:before="4"/>
              <w:ind w:right="197"/>
              <w:jc w:val="right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ftware</w:t>
            </w:r>
          </w:p>
        </w:tc>
      </w:tr>
    </w:tbl>
    <w:p w14:paraId="5C39DEF9" w14:textId="77777777" w:rsidR="007B63AD" w:rsidRDefault="007B63AD">
      <w:pPr>
        <w:spacing w:before="8"/>
        <w:rPr>
          <w:b/>
          <w:sz w:val="17"/>
        </w:rPr>
      </w:pPr>
    </w:p>
    <w:p w14:paraId="0749AFEE" w14:textId="374FF857" w:rsidR="00DC2529" w:rsidRDefault="004058BC" w:rsidP="00256191">
      <w:pPr>
        <w:pStyle w:val="BodyText"/>
        <w:ind w:left="844"/>
        <w:rPr>
          <w:spacing w:val="-1"/>
        </w:rPr>
      </w:pPr>
      <w:r>
        <w:rPr>
          <w:spacing w:val="52"/>
        </w:rPr>
        <w:br/>
      </w:r>
      <w:r w:rsidR="00256191">
        <w:t>B.</w:t>
      </w:r>
      <w:r w:rsidR="00256191">
        <w:rPr>
          <w:spacing w:val="-1"/>
        </w:rPr>
        <w:t xml:space="preserve"> </w:t>
      </w:r>
      <w:r w:rsidR="00DC2529">
        <w:rPr>
          <w:spacing w:val="-1"/>
        </w:rPr>
        <w:t>Are you proficient in any other statistical or visualization software programs (e.g., STATA, GIS, Tableau)? If yes, please list program and your proficiency level.</w:t>
      </w:r>
    </w:p>
    <w:p w14:paraId="58BDC2F2" w14:textId="77777777" w:rsidR="00DC2529" w:rsidRDefault="00DC2529" w:rsidP="00256191">
      <w:pPr>
        <w:pStyle w:val="BodyText"/>
        <w:ind w:left="844"/>
        <w:rPr>
          <w:spacing w:val="-1"/>
        </w:rPr>
      </w:pPr>
    </w:p>
    <w:p w14:paraId="02ECA5D8" w14:textId="5568F568" w:rsidR="00DC2529" w:rsidRDefault="00DC2529" w:rsidP="00DC2529">
      <w:pPr>
        <w:pStyle w:val="BodyText"/>
        <w:rPr>
          <w:spacing w:val="-1"/>
        </w:rPr>
      </w:pPr>
    </w:p>
    <w:p w14:paraId="369B74F8" w14:textId="77777777" w:rsidR="00CC5536" w:rsidRDefault="00CC5536" w:rsidP="00DC2529">
      <w:pPr>
        <w:pStyle w:val="BodyText"/>
        <w:rPr>
          <w:spacing w:val="-1"/>
        </w:rPr>
      </w:pPr>
    </w:p>
    <w:p w14:paraId="100BFCDC" w14:textId="77777777" w:rsidR="00DC2529" w:rsidRDefault="00DC2529" w:rsidP="00DC2529">
      <w:pPr>
        <w:pStyle w:val="BodyText"/>
        <w:rPr>
          <w:spacing w:val="-1"/>
        </w:rPr>
      </w:pPr>
    </w:p>
    <w:p w14:paraId="10702591" w14:textId="4BA30079" w:rsidR="00256191" w:rsidRDefault="00DC2529" w:rsidP="00256191">
      <w:pPr>
        <w:pStyle w:val="BodyText"/>
        <w:ind w:left="844"/>
      </w:pPr>
      <w:r>
        <w:rPr>
          <w:spacing w:val="-1"/>
        </w:rPr>
        <w:t xml:space="preserve">C. </w:t>
      </w:r>
      <w:r w:rsidR="00256191">
        <w:t>Are</w:t>
      </w:r>
      <w:r w:rsidR="00256191">
        <w:rPr>
          <w:spacing w:val="-1"/>
        </w:rPr>
        <w:t xml:space="preserve"> </w:t>
      </w:r>
      <w:r w:rsidR="00256191">
        <w:t>you</w:t>
      </w:r>
      <w:r w:rsidR="00256191">
        <w:rPr>
          <w:spacing w:val="-3"/>
        </w:rPr>
        <w:t xml:space="preserve"> </w:t>
      </w:r>
      <w:r w:rsidR="00256191">
        <w:t>fluent</w:t>
      </w:r>
      <w:r w:rsidR="00256191">
        <w:rPr>
          <w:spacing w:val="-2"/>
        </w:rPr>
        <w:t xml:space="preserve"> </w:t>
      </w:r>
      <w:r w:rsidR="00256191">
        <w:t>in</w:t>
      </w:r>
      <w:r w:rsidR="00256191">
        <w:rPr>
          <w:spacing w:val="-1"/>
        </w:rPr>
        <w:t xml:space="preserve"> </w:t>
      </w:r>
      <w:r w:rsidR="00256191">
        <w:t>any</w:t>
      </w:r>
      <w:r w:rsidR="00256191">
        <w:rPr>
          <w:spacing w:val="-4"/>
        </w:rPr>
        <w:t xml:space="preserve"> </w:t>
      </w:r>
      <w:r w:rsidR="00256191">
        <w:t>languages</w:t>
      </w:r>
      <w:r w:rsidR="00256191">
        <w:rPr>
          <w:spacing w:val="-1"/>
        </w:rPr>
        <w:t xml:space="preserve"> </w:t>
      </w:r>
      <w:r w:rsidR="00256191">
        <w:t>besides</w:t>
      </w:r>
      <w:r w:rsidR="00256191">
        <w:rPr>
          <w:spacing w:val="-1"/>
        </w:rPr>
        <w:t xml:space="preserve"> </w:t>
      </w:r>
      <w:r w:rsidR="00256191">
        <w:t>English?</w:t>
      </w:r>
    </w:p>
    <w:p w14:paraId="4AAB7443" w14:textId="04E30DF0" w:rsidR="00815274" w:rsidRDefault="00256191" w:rsidP="00F003B4">
      <w:pPr>
        <w:pStyle w:val="BodyText"/>
      </w:pPr>
      <w:r>
        <w:br/>
      </w:r>
    </w:p>
    <w:p w14:paraId="159A5A60" w14:textId="77777777" w:rsidR="00CC5536" w:rsidRDefault="00CC5536" w:rsidP="00F003B4">
      <w:pPr>
        <w:pStyle w:val="BodyText"/>
      </w:pPr>
    </w:p>
    <w:p w14:paraId="092CA2D9" w14:textId="77777777" w:rsidR="00256191" w:rsidRDefault="00256191">
      <w:pPr>
        <w:pStyle w:val="BodyText"/>
        <w:spacing w:before="1"/>
        <w:ind w:left="844"/>
      </w:pPr>
    </w:p>
    <w:p w14:paraId="2B88877C" w14:textId="369E8BD8" w:rsidR="00AD108E" w:rsidRDefault="00DC2529">
      <w:pPr>
        <w:pStyle w:val="BodyText"/>
        <w:spacing w:before="1"/>
        <w:ind w:left="844"/>
      </w:pPr>
      <w:r>
        <w:t>D</w:t>
      </w:r>
      <w:r w:rsidR="004058BC">
        <w:t xml:space="preserve">. </w:t>
      </w:r>
      <w:r w:rsidR="00F003B4">
        <w:t>Have you partic</w:t>
      </w:r>
      <w:r w:rsidR="002B5CB6">
        <w:t xml:space="preserve">ipated in the Sociology Research Apprentice Program before? </w:t>
      </w:r>
      <w:r w:rsidR="009054AA">
        <w:t>If yes, please</w:t>
      </w:r>
      <w:r w:rsidR="009904E3">
        <w:t xml:space="preserve"> include </w:t>
      </w:r>
      <w:r w:rsidR="009054AA">
        <w:t>the name of the Faculty/Grad student who you were working with</w:t>
      </w:r>
      <w:r w:rsidR="00FE1854">
        <w:t>?</w:t>
      </w:r>
    </w:p>
    <w:p w14:paraId="0EBA794E" w14:textId="4FCAA0D2" w:rsidR="00256191" w:rsidRDefault="00C05C44">
      <w:pPr>
        <w:pStyle w:val="BodyText"/>
        <w:spacing w:before="1"/>
        <w:ind w:left="844"/>
      </w:pPr>
      <w:r>
        <w:br/>
      </w:r>
    </w:p>
    <w:p w14:paraId="5CD0E8EC" w14:textId="77777777" w:rsidR="00F003B4" w:rsidRDefault="00F003B4">
      <w:pPr>
        <w:pStyle w:val="BodyText"/>
        <w:spacing w:before="1"/>
        <w:ind w:left="844"/>
      </w:pPr>
    </w:p>
    <w:p w14:paraId="5C39DEFA" w14:textId="513E6DEB" w:rsidR="007B63AD" w:rsidRDefault="00DC2529">
      <w:pPr>
        <w:pStyle w:val="BodyText"/>
        <w:spacing w:before="1"/>
        <w:ind w:left="844"/>
      </w:pPr>
      <w:r>
        <w:br/>
        <w:t>E</w:t>
      </w:r>
      <w:r w:rsidR="00F003B4">
        <w:t xml:space="preserve">. </w:t>
      </w:r>
      <w:r w:rsidR="00590B4C">
        <w:t>Please</w:t>
      </w:r>
      <w:r w:rsidR="00590B4C">
        <w:rPr>
          <w:spacing w:val="-2"/>
        </w:rPr>
        <w:t xml:space="preserve"> </w:t>
      </w:r>
      <w:r w:rsidR="00590B4C">
        <w:t>list</w:t>
      </w:r>
      <w:r w:rsidR="00590B4C">
        <w:rPr>
          <w:spacing w:val="-1"/>
        </w:rPr>
        <w:t xml:space="preserve"> </w:t>
      </w:r>
      <w:r w:rsidR="00590B4C">
        <w:t>any</w:t>
      </w:r>
      <w:r w:rsidR="00590B4C">
        <w:rPr>
          <w:spacing w:val="-5"/>
        </w:rPr>
        <w:t xml:space="preserve"> </w:t>
      </w:r>
      <w:r w:rsidR="00590B4C">
        <w:t>other</w:t>
      </w:r>
      <w:r w:rsidR="00590B4C">
        <w:rPr>
          <w:spacing w:val="-5"/>
        </w:rPr>
        <w:t xml:space="preserve"> </w:t>
      </w:r>
      <w:r w:rsidR="00590B4C">
        <w:t>relevant</w:t>
      </w:r>
      <w:r w:rsidR="00590B4C">
        <w:rPr>
          <w:spacing w:val="-1"/>
        </w:rPr>
        <w:t xml:space="preserve"> </w:t>
      </w:r>
      <w:r w:rsidR="00590B4C">
        <w:t>research</w:t>
      </w:r>
      <w:r w:rsidR="00590B4C">
        <w:rPr>
          <w:spacing w:val="-1"/>
        </w:rPr>
        <w:t xml:space="preserve"> </w:t>
      </w:r>
      <w:r w:rsidR="00590B4C">
        <w:t>skills</w:t>
      </w:r>
      <w:r w:rsidR="00590B4C">
        <w:rPr>
          <w:spacing w:val="-3"/>
        </w:rPr>
        <w:t xml:space="preserve"> </w:t>
      </w:r>
      <w:r w:rsidR="00590B4C">
        <w:t>or experience:</w:t>
      </w:r>
    </w:p>
    <w:p w14:paraId="04C43589" w14:textId="764689F4" w:rsidR="00C70B42" w:rsidRDefault="00C70B42">
      <w:pPr>
        <w:pStyle w:val="BodyText"/>
        <w:spacing w:before="1"/>
        <w:ind w:left="844"/>
      </w:pPr>
    </w:p>
    <w:p w14:paraId="0B2756E5" w14:textId="7F3D4F67" w:rsidR="00C70B42" w:rsidRDefault="00C70B42">
      <w:pPr>
        <w:pStyle w:val="BodyText"/>
        <w:spacing w:before="1"/>
        <w:ind w:left="844"/>
      </w:pPr>
    </w:p>
    <w:p w14:paraId="6E1C15CE" w14:textId="467D758C" w:rsidR="00C70B42" w:rsidRDefault="00C70B42">
      <w:pPr>
        <w:pStyle w:val="BodyText"/>
        <w:spacing w:before="1"/>
        <w:ind w:left="844"/>
      </w:pPr>
    </w:p>
    <w:p w14:paraId="5613637C" w14:textId="77777777" w:rsidR="00C70B42" w:rsidRDefault="00C70B42">
      <w:pPr>
        <w:pStyle w:val="BodyText"/>
        <w:spacing w:before="1"/>
        <w:ind w:left="844"/>
      </w:pPr>
    </w:p>
    <w:p w14:paraId="5C39DEFD" w14:textId="73520CAC" w:rsidR="007B63AD" w:rsidRDefault="00256191">
      <w:pPr>
        <w:pStyle w:val="BodyText"/>
        <w:ind w:left="844"/>
      </w:pPr>
      <w:r>
        <w:br/>
      </w:r>
    </w:p>
    <w:p w14:paraId="5C39DEFE" w14:textId="2DBD1CB2" w:rsidR="006747EC" w:rsidRDefault="006747EC">
      <w:pPr>
        <w:rPr>
          <w:b/>
          <w:sz w:val="24"/>
        </w:rPr>
      </w:pPr>
      <w:r>
        <w:rPr>
          <w:b/>
          <w:sz w:val="24"/>
        </w:rPr>
        <w:br w:type="page"/>
      </w:r>
    </w:p>
    <w:p w14:paraId="5C39DF06" w14:textId="77777777" w:rsidR="007B63AD" w:rsidRDefault="00590B4C">
      <w:pPr>
        <w:pStyle w:val="Heading1"/>
        <w:numPr>
          <w:ilvl w:val="0"/>
          <w:numId w:val="1"/>
        </w:numPr>
        <w:tabs>
          <w:tab w:val="left" w:pos="406"/>
        </w:tabs>
        <w:spacing w:before="40"/>
        <w:ind w:hanging="299"/>
      </w:pPr>
      <w:r>
        <w:lastRenderedPageBreak/>
        <w:t>BRIEF</w:t>
      </w:r>
      <w:r>
        <w:rPr>
          <w:spacing w:val="-2"/>
        </w:rPr>
        <w:t xml:space="preserve"> </w:t>
      </w:r>
      <w:r>
        <w:t>ESSAY</w:t>
      </w:r>
    </w:p>
    <w:p w14:paraId="5C39DF07" w14:textId="77777777" w:rsidR="007B63AD" w:rsidRDefault="00590B4C">
      <w:pPr>
        <w:ind w:left="844"/>
        <w:rPr>
          <w:sz w:val="24"/>
        </w:rPr>
      </w:pPr>
      <w:r>
        <w:rPr>
          <w:sz w:val="24"/>
        </w:rPr>
        <w:t>Please</w:t>
      </w:r>
      <w:r>
        <w:rPr>
          <w:spacing w:val="-1"/>
          <w:sz w:val="24"/>
        </w:rPr>
        <w:t xml:space="preserve"> </w:t>
      </w:r>
      <w:r>
        <w:rPr>
          <w:sz w:val="24"/>
        </w:rPr>
        <w:t>writ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1-page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no</w:t>
      </w:r>
      <w:r>
        <w:rPr>
          <w:spacing w:val="-1"/>
          <w:sz w:val="24"/>
        </w:rPr>
        <w:t xml:space="preserve"> </w:t>
      </w:r>
      <w:r>
        <w:rPr>
          <w:sz w:val="24"/>
        </w:rPr>
        <w:t>more!)</w:t>
      </w:r>
      <w:r>
        <w:rPr>
          <w:spacing w:val="-2"/>
          <w:sz w:val="24"/>
        </w:rPr>
        <w:t xml:space="preserve"> </w:t>
      </w:r>
      <w:r>
        <w:rPr>
          <w:sz w:val="24"/>
        </w:rPr>
        <w:t>essay</w:t>
      </w:r>
      <w:r>
        <w:rPr>
          <w:spacing w:val="-2"/>
          <w:sz w:val="24"/>
        </w:rPr>
        <w:t xml:space="preserve"> </w:t>
      </w:r>
      <w:r>
        <w:rPr>
          <w:sz w:val="24"/>
        </w:rPr>
        <w:t>about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why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would</w:t>
      </w:r>
      <w:r>
        <w:rPr>
          <w:spacing w:val="-1"/>
          <w:sz w:val="24"/>
        </w:rPr>
        <w:t xml:space="preserve"> </w:t>
      </w:r>
      <w:r>
        <w:rPr>
          <w:sz w:val="24"/>
        </w:rPr>
        <w:t>like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resear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xperience</w:t>
      </w:r>
      <w:r>
        <w:rPr>
          <w:sz w:val="24"/>
        </w:rPr>
        <w:t>.</w:t>
      </w:r>
    </w:p>
    <w:p w14:paraId="5C39DF08" w14:textId="067797E7" w:rsidR="007B63AD" w:rsidRDefault="008B18DC">
      <w:pPr>
        <w:ind w:left="844" w:right="255"/>
        <w:rPr>
          <w:sz w:val="24"/>
        </w:rPr>
      </w:pPr>
      <w:r>
        <w:rPr>
          <w:sz w:val="24"/>
        </w:rPr>
        <w:t>This essay should</w:t>
      </w:r>
      <w:r w:rsidR="00590B4C">
        <w:rPr>
          <w:sz w:val="24"/>
        </w:rPr>
        <w:t xml:space="preserve"> include your </w:t>
      </w:r>
      <w:r w:rsidR="00590B4C" w:rsidRPr="00DC2529">
        <w:rPr>
          <w:sz w:val="24"/>
        </w:rPr>
        <w:t>research interests</w:t>
      </w:r>
      <w:r w:rsidR="00DC2529">
        <w:rPr>
          <w:b/>
          <w:sz w:val="24"/>
        </w:rPr>
        <w:t xml:space="preserve">, as well as broad research areas </w:t>
      </w:r>
      <w:r w:rsidR="00DC2529" w:rsidRPr="008B18DC">
        <w:rPr>
          <w:sz w:val="24"/>
        </w:rPr>
        <w:t>(think of courses you’ve taken and the research of our Emory Sociology faculty) that</w:t>
      </w:r>
      <w:r w:rsidRPr="008B18DC">
        <w:rPr>
          <w:sz w:val="24"/>
        </w:rPr>
        <w:t xml:space="preserve"> you would be willing to work in</w:t>
      </w:r>
      <w:r w:rsidR="00DC2529" w:rsidRPr="008B18DC">
        <w:rPr>
          <w:sz w:val="24"/>
        </w:rPr>
        <w:t xml:space="preserve"> </w:t>
      </w:r>
      <w:r w:rsidR="00590B4C" w:rsidRPr="008B18DC">
        <w:t>(the broader your interests, the more likely we</w:t>
      </w:r>
      <w:r w:rsidR="00590B4C" w:rsidRPr="008B18DC">
        <w:rPr>
          <w:spacing w:val="-47"/>
        </w:rPr>
        <w:t xml:space="preserve"> </w:t>
      </w:r>
      <w:r w:rsidR="00DC2529" w:rsidRPr="008B18DC">
        <w:rPr>
          <w:spacing w:val="-47"/>
        </w:rPr>
        <w:t xml:space="preserve">  </w:t>
      </w:r>
      <w:r w:rsidR="00DC2529" w:rsidRPr="008B18DC">
        <w:t xml:space="preserve"> will</w:t>
      </w:r>
      <w:r w:rsidR="00590B4C" w:rsidRPr="008B18DC">
        <w:rPr>
          <w:spacing w:val="-1"/>
        </w:rPr>
        <w:t xml:space="preserve"> </w:t>
      </w:r>
      <w:r w:rsidR="00590B4C" w:rsidRPr="008B18DC">
        <w:t>have</w:t>
      </w:r>
      <w:r w:rsidR="00590B4C" w:rsidRPr="008B18DC">
        <w:rPr>
          <w:spacing w:val="1"/>
        </w:rPr>
        <w:t xml:space="preserve"> </w:t>
      </w:r>
      <w:r w:rsidR="00590B4C" w:rsidRPr="008B18DC">
        <w:t>a project</w:t>
      </w:r>
      <w:r w:rsidR="00590B4C" w:rsidRPr="008B18DC">
        <w:rPr>
          <w:spacing w:val="1"/>
        </w:rPr>
        <w:t xml:space="preserve"> </w:t>
      </w:r>
      <w:r w:rsidR="00590B4C" w:rsidRPr="008B18DC">
        <w:t>that</w:t>
      </w:r>
      <w:r w:rsidR="00590B4C" w:rsidRPr="008B18DC">
        <w:rPr>
          <w:spacing w:val="-2"/>
        </w:rPr>
        <w:t xml:space="preserve"> </w:t>
      </w:r>
      <w:r w:rsidR="00590B4C" w:rsidRPr="008B18DC">
        <w:t>inte</w:t>
      </w:r>
      <w:r w:rsidR="00590B4C">
        <w:t>rests</w:t>
      </w:r>
      <w:r w:rsidR="00590B4C">
        <w:rPr>
          <w:spacing w:val="-2"/>
        </w:rPr>
        <w:t xml:space="preserve"> </w:t>
      </w:r>
      <w:r w:rsidR="00590B4C">
        <w:t>you!)</w:t>
      </w:r>
      <w:r w:rsidR="00590B4C">
        <w:rPr>
          <w:sz w:val="24"/>
        </w:rPr>
        <w:t>.</w:t>
      </w:r>
    </w:p>
    <w:p w14:paraId="5C39DF09" w14:textId="2E86D88B" w:rsidR="007B63AD" w:rsidRDefault="00590B4C">
      <w:pPr>
        <w:spacing w:line="293" w:lineRule="exact"/>
        <w:ind w:left="844"/>
        <w:rPr>
          <w:sz w:val="24"/>
        </w:rPr>
      </w:pPr>
      <w:r>
        <w:rPr>
          <w:sz w:val="24"/>
        </w:rPr>
        <w:t>[You</w:t>
      </w:r>
      <w:r>
        <w:rPr>
          <w:spacing w:val="-2"/>
          <w:sz w:val="24"/>
        </w:rPr>
        <w:t xml:space="preserve"> </w:t>
      </w:r>
      <w:r>
        <w:rPr>
          <w:sz w:val="24"/>
        </w:rPr>
        <w:t>may write</w:t>
      </w:r>
      <w:r>
        <w:rPr>
          <w:spacing w:val="-2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essa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form.]</w:t>
      </w:r>
    </w:p>
    <w:p w14:paraId="062E12A2" w14:textId="308D84EE" w:rsidR="000D5D9C" w:rsidRDefault="000D5D9C">
      <w:pPr>
        <w:spacing w:line="293" w:lineRule="exact"/>
        <w:ind w:left="844"/>
        <w:rPr>
          <w:sz w:val="24"/>
        </w:rPr>
      </w:pPr>
    </w:p>
    <w:p w14:paraId="40315B27" w14:textId="6D7615A1" w:rsidR="000D5D9C" w:rsidRDefault="000D5D9C">
      <w:pPr>
        <w:spacing w:line="293" w:lineRule="exact"/>
        <w:ind w:left="844"/>
        <w:rPr>
          <w:sz w:val="24"/>
        </w:rPr>
      </w:pPr>
    </w:p>
    <w:p w14:paraId="6628A571" w14:textId="5E5F5299" w:rsidR="000D5D9C" w:rsidRDefault="000D5D9C">
      <w:pPr>
        <w:spacing w:line="293" w:lineRule="exact"/>
        <w:ind w:left="844"/>
        <w:rPr>
          <w:sz w:val="24"/>
        </w:rPr>
      </w:pPr>
    </w:p>
    <w:p w14:paraId="09F0A834" w14:textId="70718697" w:rsidR="000D5D9C" w:rsidRDefault="000D5D9C">
      <w:pPr>
        <w:spacing w:line="293" w:lineRule="exact"/>
        <w:ind w:left="844"/>
        <w:rPr>
          <w:sz w:val="24"/>
        </w:rPr>
      </w:pPr>
    </w:p>
    <w:p w14:paraId="4E45356F" w14:textId="501FB06D" w:rsidR="000D5D9C" w:rsidRDefault="000D5D9C">
      <w:pPr>
        <w:spacing w:line="293" w:lineRule="exact"/>
        <w:ind w:left="844"/>
        <w:rPr>
          <w:sz w:val="24"/>
        </w:rPr>
      </w:pPr>
    </w:p>
    <w:p w14:paraId="6AC01BEA" w14:textId="66FBC370" w:rsidR="000D5D9C" w:rsidRDefault="000D5D9C">
      <w:pPr>
        <w:spacing w:line="293" w:lineRule="exact"/>
        <w:ind w:left="844"/>
        <w:rPr>
          <w:sz w:val="24"/>
        </w:rPr>
      </w:pPr>
    </w:p>
    <w:p w14:paraId="63857AF3" w14:textId="12CA9F43" w:rsidR="000D5D9C" w:rsidRDefault="000D5D9C">
      <w:pPr>
        <w:spacing w:line="293" w:lineRule="exact"/>
        <w:ind w:left="844"/>
        <w:rPr>
          <w:sz w:val="24"/>
        </w:rPr>
      </w:pPr>
    </w:p>
    <w:p w14:paraId="024C7ECC" w14:textId="4BA90717" w:rsidR="000D5D9C" w:rsidRDefault="000D5D9C">
      <w:pPr>
        <w:spacing w:line="293" w:lineRule="exact"/>
        <w:ind w:left="844"/>
        <w:rPr>
          <w:sz w:val="24"/>
        </w:rPr>
      </w:pPr>
    </w:p>
    <w:p w14:paraId="2E81D2ED" w14:textId="4585A936" w:rsidR="000D5D9C" w:rsidRDefault="000D5D9C">
      <w:pPr>
        <w:spacing w:line="293" w:lineRule="exact"/>
        <w:ind w:left="844"/>
        <w:rPr>
          <w:sz w:val="24"/>
        </w:rPr>
      </w:pPr>
    </w:p>
    <w:p w14:paraId="33B951A9" w14:textId="677EA073" w:rsidR="000D5D9C" w:rsidRDefault="000D5D9C">
      <w:pPr>
        <w:spacing w:line="293" w:lineRule="exact"/>
        <w:ind w:left="844"/>
        <w:rPr>
          <w:sz w:val="24"/>
        </w:rPr>
      </w:pPr>
    </w:p>
    <w:p w14:paraId="7FDE56BB" w14:textId="0FB246E9" w:rsidR="000D5D9C" w:rsidRDefault="000D5D9C">
      <w:pPr>
        <w:spacing w:line="293" w:lineRule="exact"/>
        <w:ind w:left="844"/>
        <w:rPr>
          <w:sz w:val="24"/>
        </w:rPr>
      </w:pPr>
    </w:p>
    <w:p w14:paraId="45571F9A" w14:textId="3A64314F" w:rsidR="000D5D9C" w:rsidRDefault="000D5D9C">
      <w:pPr>
        <w:spacing w:line="293" w:lineRule="exact"/>
        <w:ind w:left="844"/>
        <w:rPr>
          <w:sz w:val="24"/>
        </w:rPr>
      </w:pPr>
    </w:p>
    <w:p w14:paraId="30C47FCA" w14:textId="7D6724EC" w:rsidR="000D5D9C" w:rsidRDefault="000D5D9C">
      <w:pPr>
        <w:spacing w:line="293" w:lineRule="exact"/>
        <w:ind w:left="844"/>
        <w:rPr>
          <w:sz w:val="24"/>
        </w:rPr>
      </w:pPr>
    </w:p>
    <w:p w14:paraId="790068F1" w14:textId="1FC6E575" w:rsidR="000D5D9C" w:rsidRDefault="000D5D9C">
      <w:pPr>
        <w:spacing w:line="293" w:lineRule="exact"/>
        <w:ind w:left="844"/>
        <w:rPr>
          <w:sz w:val="24"/>
        </w:rPr>
      </w:pPr>
    </w:p>
    <w:p w14:paraId="2C5D6F61" w14:textId="1786A6B8" w:rsidR="000D5D9C" w:rsidRDefault="000D5D9C">
      <w:pPr>
        <w:spacing w:line="293" w:lineRule="exact"/>
        <w:ind w:left="844"/>
        <w:rPr>
          <w:sz w:val="24"/>
        </w:rPr>
      </w:pPr>
    </w:p>
    <w:p w14:paraId="23B6A974" w14:textId="318F7AFE" w:rsidR="000D5D9C" w:rsidRDefault="000D5D9C">
      <w:pPr>
        <w:spacing w:line="293" w:lineRule="exact"/>
        <w:ind w:left="844"/>
        <w:rPr>
          <w:sz w:val="24"/>
        </w:rPr>
      </w:pPr>
    </w:p>
    <w:p w14:paraId="686E306C" w14:textId="66448A61" w:rsidR="000D5D9C" w:rsidRDefault="000D5D9C">
      <w:pPr>
        <w:spacing w:line="293" w:lineRule="exact"/>
        <w:ind w:left="844"/>
        <w:rPr>
          <w:sz w:val="24"/>
        </w:rPr>
      </w:pPr>
    </w:p>
    <w:p w14:paraId="6E7DA1B3" w14:textId="64B13088" w:rsidR="000D5D9C" w:rsidRDefault="000D5D9C">
      <w:pPr>
        <w:spacing w:line="293" w:lineRule="exact"/>
        <w:ind w:left="844"/>
        <w:rPr>
          <w:sz w:val="24"/>
        </w:rPr>
      </w:pPr>
    </w:p>
    <w:p w14:paraId="7C9FCFCF" w14:textId="19F42273" w:rsidR="000D5D9C" w:rsidRDefault="000D5D9C">
      <w:pPr>
        <w:spacing w:line="293" w:lineRule="exact"/>
        <w:ind w:left="844"/>
        <w:rPr>
          <w:sz w:val="24"/>
        </w:rPr>
      </w:pPr>
    </w:p>
    <w:p w14:paraId="45DA5F22" w14:textId="65806E85" w:rsidR="000D5D9C" w:rsidRDefault="000D5D9C">
      <w:pPr>
        <w:spacing w:line="293" w:lineRule="exact"/>
        <w:ind w:left="844"/>
        <w:rPr>
          <w:sz w:val="24"/>
        </w:rPr>
      </w:pPr>
    </w:p>
    <w:p w14:paraId="0B1CD5FC" w14:textId="6C49ED13" w:rsidR="000D5D9C" w:rsidRDefault="000D5D9C">
      <w:pPr>
        <w:spacing w:line="293" w:lineRule="exact"/>
        <w:ind w:left="844"/>
        <w:rPr>
          <w:sz w:val="24"/>
        </w:rPr>
      </w:pPr>
    </w:p>
    <w:p w14:paraId="6B18EB82" w14:textId="360FD2F0" w:rsidR="000D5D9C" w:rsidRDefault="000D5D9C">
      <w:pPr>
        <w:spacing w:line="293" w:lineRule="exact"/>
        <w:ind w:left="844"/>
        <w:rPr>
          <w:sz w:val="24"/>
        </w:rPr>
      </w:pPr>
    </w:p>
    <w:p w14:paraId="181C0CA5" w14:textId="071DC60D" w:rsidR="000D5D9C" w:rsidRDefault="000D5D9C">
      <w:pPr>
        <w:spacing w:line="293" w:lineRule="exact"/>
        <w:ind w:left="844"/>
        <w:rPr>
          <w:sz w:val="24"/>
        </w:rPr>
      </w:pPr>
    </w:p>
    <w:p w14:paraId="1C43855D" w14:textId="656013CE" w:rsidR="000D5D9C" w:rsidRDefault="000D5D9C">
      <w:pPr>
        <w:spacing w:line="293" w:lineRule="exact"/>
        <w:ind w:left="844"/>
        <w:rPr>
          <w:sz w:val="24"/>
        </w:rPr>
      </w:pPr>
    </w:p>
    <w:p w14:paraId="31E4A991" w14:textId="2C49F073" w:rsidR="000D5D9C" w:rsidRDefault="000D5D9C">
      <w:pPr>
        <w:spacing w:line="293" w:lineRule="exact"/>
        <w:ind w:left="844"/>
        <w:rPr>
          <w:sz w:val="24"/>
        </w:rPr>
      </w:pPr>
    </w:p>
    <w:p w14:paraId="2B9A3E46" w14:textId="5753DCBE" w:rsidR="000D5D9C" w:rsidRDefault="000D5D9C">
      <w:pPr>
        <w:spacing w:line="293" w:lineRule="exact"/>
        <w:ind w:left="844"/>
        <w:rPr>
          <w:sz w:val="24"/>
        </w:rPr>
      </w:pPr>
    </w:p>
    <w:p w14:paraId="474852A5" w14:textId="3C9753D1" w:rsidR="000D5D9C" w:rsidRDefault="000D5D9C">
      <w:pPr>
        <w:spacing w:line="293" w:lineRule="exact"/>
        <w:ind w:left="844"/>
        <w:rPr>
          <w:sz w:val="24"/>
        </w:rPr>
      </w:pPr>
    </w:p>
    <w:p w14:paraId="14774488" w14:textId="3E8CD373" w:rsidR="000D5D9C" w:rsidRDefault="000D5D9C">
      <w:pPr>
        <w:spacing w:line="293" w:lineRule="exact"/>
        <w:ind w:left="844"/>
        <w:rPr>
          <w:sz w:val="24"/>
        </w:rPr>
      </w:pPr>
    </w:p>
    <w:p w14:paraId="3B98A58A" w14:textId="6A1372E7" w:rsidR="000D5D9C" w:rsidRDefault="000D5D9C">
      <w:pPr>
        <w:spacing w:line="293" w:lineRule="exact"/>
        <w:ind w:left="844"/>
        <w:rPr>
          <w:sz w:val="24"/>
        </w:rPr>
      </w:pPr>
    </w:p>
    <w:p w14:paraId="072BE49C" w14:textId="39EDDC3C" w:rsidR="000D5D9C" w:rsidRDefault="000D5D9C">
      <w:pPr>
        <w:spacing w:line="293" w:lineRule="exact"/>
        <w:ind w:left="844"/>
        <w:rPr>
          <w:sz w:val="24"/>
        </w:rPr>
      </w:pPr>
    </w:p>
    <w:p w14:paraId="7526C009" w14:textId="6AA21C18" w:rsidR="000D5D9C" w:rsidRDefault="000D5D9C">
      <w:pPr>
        <w:spacing w:line="293" w:lineRule="exact"/>
        <w:ind w:left="844"/>
        <w:rPr>
          <w:sz w:val="24"/>
        </w:rPr>
      </w:pPr>
    </w:p>
    <w:p w14:paraId="681CA440" w14:textId="2DD61BCB" w:rsidR="000D5D9C" w:rsidRDefault="000D5D9C">
      <w:pPr>
        <w:spacing w:line="293" w:lineRule="exact"/>
        <w:ind w:left="844"/>
        <w:rPr>
          <w:sz w:val="24"/>
        </w:rPr>
      </w:pPr>
    </w:p>
    <w:p w14:paraId="09F50DD8" w14:textId="1920DBCE" w:rsidR="000D5D9C" w:rsidRDefault="000D5D9C">
      <w:pPr>
        <w:spacing w:line="293" w:lineRule="exact"/>
        <w:ind w:left="844"/>
        <w:rPr>
          <w:sz w:val="24"/>
        </w:rPr>
      </w:pPr>
    </w:p>
    <w:p w14:paraId="1C9D3A7D" w14:textId="56D9A048" w:rsidR="000D5D9C" w:rsidRDefault="000D5D9C">
      <w:pPr>
        <w:spacing w:line="293" w:lineRule="exact"/>
        <w:ind w:left="844"/>
        <w:rPr>
          <w:sz w:val="24"/>
        </w:rPr>
      </w:pPr>
    </w:p>
    <w:p w14:paraId="3A1E5CFE" w14:textId="39E25CA2" w:rsidR="000D5D9C" w:rsidRDefault="000D5D9C">
      <w:pPr>
        <w:spacing w:line="293" w:lineRule="exact"/>
        <w:ind w:left="844"/>
        <w:rPr>
          <w:sz w:val="24"/>
        </w:rPr>
      </w:pPr>
    </w:p>
    <w:p w14:paraId="3C087CF5" w14:textId="2CAE8F22" w:rsidR="000D5D9C" w:rsidRDefault="000D5D9C">
      <w:pPr>
        <w:spacing w:line="293" w:lineRule="exact"/>
        <w:ind w:left="844"/>
        <w:rPr>
          <w:sz w:val="24"/>
        </w:rPr>
      </w:pPr>
    </w:p>
    <w:p w14:paraId="3FB5D3CF" w14:textId="3D8B787A" w:rsidR="000D5D9C" w:rsidRDefault="000D5D9C">
      <w:pPr>
        <w:spacing w:line="293" w:lineRule="exact"/>
        <w:ind w:left="844"/>
        <w:rPr>
          <w:sz w:val="24"/>
        </w:rPr>
      </w:pPr>
    </w:p>
    <w:p w14:paraId="2A99B6B7" w14:textId="77777777" w:rsidR="000D5D9C" w:rsidRDefault="000D5D9C">
      <w:pPr>
        <w:spacing w:line="293" w:lineRule="exact"/>
        <w:ind w:left="844"/>
        <w:rPr>
          <w:sz w:val="24"/>
        </w:rPr>
      </w:pPr>
    </w:p>
    <w:p w14:paraId="654C68E0" w14:textId="77777777" w:rsidR="000D5D9C" w:rsidRDefault="000D5D9C" w:rsidP="000D5D9C">
      <w:pPr>
        <w:spacing w:before="11"/>
        <w:rPr>
          <w:b/>
          <w:i/>
          <w:sz w:val="18"/>
        </w:rPr>
      </w:pPr>
    </w:p>
    <w:p w14:paraId="3F604E1D" w14:textId="77777777" w:rsidR="000D5D9C" w:rsidRDefault="000D5D9C" w:rsidP="000D5D9C">
      <w:pPr>
        <w:tabs>
          <w:tab w:val="left" w:pos="3708"/>
        </w:tabs>
        <w:spacing w:line="262" w:lineRule="exact"/>
        <w:ind w:left="107"/>
        <w:rPr>
          <w:rFonts w:ascii="Century Schoolbook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70592" behindDoc="0" locked="0" layoutInCell="1" allowOverlap="1" wp14:anchorId="08674513" wp14:editId="7CD19655">
                <wp:simplePos x="0" y="0"/>
                <wp:positionH relativeFrom="page">
                  <wp:posOffset>5730240</wp:posOffset>
                </wp:positionH>
                <wp:positionV relativeFrom="paragraph">
                  <wp:posOffset>-5715</wp:posOffset>
                </wp:positionV>
                <wp:extent cx="1473835" cy="46482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3835" cy="4648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E590366" w14:textId="77777777" w:rsidR="000D5D9C" w:rsidRDefault="000D5D9C" w:rsidP="000D5D9C">
                            <w:pPr>
                              <w:tabs>
                                <w:tab w:val="left" w:pos="863"/>
                              </w:tabs>
                              <w:spacing w:before="70"/>
                              <w:ind w:left="143" w:right="267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Dept. of Sociology Use ONLY</w:t>
                            </w:r>
                            <w:r>
                              <w:rPr>
                                <w:b/>
                                <w:spacing w:val="-3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>cc:</w:t>
                            </w:r>
                            <w:r>
                              <w:rPr>
                                <w:b/>
                                <w:sz w:val="16"/>
                              </w:rPr>
                              <w:tab/>
                              <w:t>student’s</w:t>
                            </w:r>
                            <w:r>
                              <w:rPr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>file</w:t>
                            </w:r>
                          </w:p>
                          <w:p w14:paraId="57E41D7F" w14:textId="77777777" w:rsidR="000D5D9C" w:rsidRDefault="000D5D9C" w:rsidP="000D5D9C">
                            <w:pPr>
                              <w:spacing w:before="1"/>
                              <w:ind w:left="845" w:right="1139"/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DU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674513" id="Text Box 5" o:spid="_x0000_s1032" type="#_x0000_t202" style="position:absolute;left:0;text-align:left;margin-left:451.2pt;margin-top:-.45pt;width:116.05pt;height:36.6pt;z-index:48747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" filled="f">
                <v:textbox inset="0,0,0,0">
                  <w:txbxContent>
                    <w:p w14:paraId="1E590366" w14:textId="77777777" w:rsidR="000D5D9C" w:rsidRDefault="000D5D9C" w:rsidP="000D5D9C">
                      <w:pPr>
                        <w:tabs>
                          <w:tab w:val="left" w:pos="863"/>
                        </w:tabs>
                        <w:spacing w:before="70"/>
                        <w:ind w:left="143" w:right="267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Dept. of Sociology Use ONLY</w:t>
                      </w:r>
                      <w:r>
                        <w:rPr>
                          <w:b/>
                          <w:spacing w:val="-34"/>
                          <w:sz w:val="16"/>
                        </w:rPr>
                        <w:t xml:space="preserve"> </w:t>
                      </w:r>
                      <w:r>
                        <w:rPr>
                          <w:b/>
                          <w:sz w:val="16"/>
                        </w:rPr>
                        <w:t>cc:</w:t>
                      </w:r>
                      <w:r>
                        <w:rPr>
                          <w:b/>
                          <w:sz w:val="16"/>
                        </w:rPr>
                        <w:tab/>
                        <w:t>student’s</w:t>
                      </w:r>
                      <w:r>
                        <w:rPr>
                          <w:b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b/>
                          <w:sz w:val="16"/>
                        </w:rPr>
                        <w:t>file</w:t>
                      </w:r>
                    </w:p>
                    <w:p w14:paraId="57E41D7F" w14:textId="77777777" w:rsidR="000D5D9C" w:rsidRDefault="000D5D9C" w:rsidP="000D5D9C">
                      <w:pPr>
                        <w:spacing w:before="1"/>
                        <w:ind w:left="845" w:right="1139"/>
                        <w:jc w:val="center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DU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entury Schoolbook"/>
          <w:b/>
          <w:sz w:val="16"/>
        </w:rPr>
        <w:t>Em</w:t>
      </w:r>
      <w:r>
        <w:rPr>
          <w:rFonts w:ascii="Century Schoolbook"/>
          <w:b/>
          <w:strike/>
          <w:sz w:val="16"/>
        </w:rPr>
        <w:t>ory</w:t>
      </w:r>
      <w:r>
        <w:rPr>
          <w:rFonts w:ascii="Century Schoolbook"/>
          <w:b/>
          <w:spacing w:val="-2"/>
          <w:sz w:val="16"/>
        </w:rPr>
        <w:t xml:space="preserve"> </w:t>
      </w:r>
      <w:r>
        <w:rPr>
          <w:rFonts w:ascii="Century Schoolbook"/>
          <w:b/>
          <w:sz w:val="16"/>
        </w:rPr>
        <w:t>University</w:t>
      </w:r>
      <w:r>
        <w:rPr>
          <w:rFonts w:ascii="Century Schoolbook"/>
          <w:b/>
          <w:sz w:val="16"/>
        </w:rPr>
        <w:tab/>
      </w:r>
      <w:r>
        <w:rPr>
          <w:rFonts w:ascii="Century Schoolbook"/>
          <w:sz w:val="16"/>
        </w:rPr>
        <w:t>Tel</w:t>
      </w:r>
      <w:r>
        <w:rPr>
          <w:rFonts w:ascii="Century Schoolbook"/>
          <w:spacing w:val="-3"/>
          <w:sz w:val="16"/>
        </w:rPr>
        <w:t xml:space="preserve"> </w:t>
      </w:r>
      <w:r>
        <w:rPr>
          <w:rFonts w:ascii="Century Schoolbook"/>
          <w:sz w:val="16"/>
        </w:rPr>
        <w:t>404.727.7510</w:t>
      </w:r>
    </w:p>
    <w:p w14:paraId="6CA18839" w14:textId="77777777" w:rsidR="000D5D9C" w:rsidRDefault="000D5D9C" w:rsidP="000D5D9C">
      <w:pPr>
        <w:tabs>
          <w:tab w:val="left" w:pos="3708"/>
        </w:tabs>
        <w:spacing w:line="193" w:lineRule="exact"/>
        <w:ind w:left="107"/>
        <w:rPr>
          <w:rFonts w:ascii="Century Schoolbook"/>
          <w:sz w:val="16"/>
        </w:rPr>
      </w:pPr>
      <w:r>
        <w:rPr>
          <w:rFonts w:ascii="Century Schoolbook"/>
          <w:sz w:val="16"/>
        </w:rPr>
        <w:t>225</w:t>
      </w:r>
      <w:r>
        <w:rPr>
          <w:rFonts w:ascii="Century Schoolbook"/>
          <w:spacing w:val="-1"/>
          <w:sz w:val="16"/>
        </w:rPr>
        <w:t xml:space="preserve"> </w:t>
      </w:r>
      <w:r>
        <w:rPr>
          <w:rFonts w:ascii="Century Schoolbook"/>
          <w:sz w:val="16"/>
        </w:rPr>
        <w:t>Tarbutton</w:t>
      </w:r>
      <w:r>
        <w:rPr>
          <w:rFonts w:ascii="Century Schoolbook"/>
          <w:spacing w:val="-2"/>
          <w:sz w:val="16"/>
        </w:rPr>
        <w:t xml:space="preserve"> </w:t>
      </w:r>
      <w:r>
        <w:rPr>
          <w:rFonts w:ascii="Century Schoolbook"/>
          <w:sz w:val="16"/>
        </w:rPr>
        <w:t>Hall</w:t>
      </w:r>
      <w:r>
        <w:rPr>
          <w:rFonts w:ascii="Century Schoolbook"/>
          <w:sz w:val="16"/>
        </w:rPr>
        <w:tab/>
        <w:t>Fax</w:t>
      </w:r>
      <w:r>
        <w:rPr>
          <w:rFonts w:ascii="Century Schoolbook"/>
          <w:spacing w:val="-3"/>
          <w:sz w:val="16"/>
        </w:rPr>
        <w:t xml:space="preserve"> </w:t>
      </w:r>
      <w:r>
        <w:rPr>
          <w:rFonts w:ascii="Century Schoolbook"/>
          <w:sz w:val="16"/>
        </w:rPr>
        <w:t>404.727.7532</w:t>
      </w:r>
    </w:p>
    <w:p w14:paraId="0BF3DCCF" w14:textId="77777777" w:rsidR="000D5D9C" w:rsidRDefault="000D5D9C" w:rsidP="000D5D9C">
      <w:pPr>
        <w:spacing w:line="212" w:lineRule="exact"/>
        <w:ind w:left="108"/>
        <w:rPr>
          <w:rFonts w:ascii="Century Schoolbook"/>
          <w:sz w:val="16"/>
        </w:rPr>
      </w:pPr>
      <w:r>
        <w:rPr>
          <w:rFonts w:ascii="Century Schoolbook"/>
          <w:sz w:val="16"/>
        </w:rPr>
        <w:t>Atlanta, GA</w:t>
      </w:r>
      <w:r>
        <w:rPr>
          <w:rFonts w:ascii="Century Schoolbook"/>
          <w:spacing w:val="-2"/>
          <w:sz w:val="16"/>
        </w:rPr>
        <w:t xml:space="preserve"> </w:t>
      </w:r>
      <w:r>
        <w:rPr>
          <w:rFonts w:ascii="Century Schoolbook"/>
          <w:sz w:val="16"/>
        </w:rPr>
        <w:t>30322</w:t>
      </w:r>
    </w:p>
    <w:p w14:paraId="35371CCF" w14:textId="42F2AFE0" w:rsidR="000D5D9C" w:rsidRPr="006747EC" w:rsidRDefault="000D5D9C" w:rsidP="006747EC">
      <w:pPr>
        <w:spacing w:line="214" w:lineRule="exact"/>
        <w:ind w:left="107"/>
        <w:rPr>
          <w:rFonts w:ascii="Century Schoolbook"/>
          <w:i/>
          <w:sz w:val="12"/>
        </w:rPr>
      </w:pPr>
      <w:r>
        <w:rPr>
          <w:rFonts w:ascii="Century Schoolbook"/>
          <w:i/>
          <w:sz w:val="12"/>
        </w:rPr>
        <w:t>An</w:t>
      </w:r>
      <w:r>
        <w:rPr>
          <w:rFonts w:ascii="Century Schoolbook"/>
          <w:i/>
          <w:spacing w:val="-3"/>
          <w:sz w:val="12"/>
        </w:rPr>
        <w:t xml:space="preserve"> </w:t>
      </w:r>
      <w:r>
        <w:rPr>
          <w:rFonts w:ascii="Century Schoolbook"/>
          <w:i/>
          <w:sz w:val="12"/>
        </w:rPr>
        <w:t>equal</w:t>
      </w:r>
      <w:r>
        <w:rPr>
          <w:rFonts w:ascii="Century Schoolbook"/>
          <w:i/>
          <w:spacing w:val="-5"/>
          <w:sz w:val="12"/>
        </w:rPr>
        <w:t xml:space="preserve"> </w:t>
      </w:r>
      <w:r>
        <w:rPr>
          <w:rFonts w:ascii="Century Schoolbook"/>
          <w:i/>
          <w:sz w:val="12"/>
        </w:rPr>
        <w:t>opportunity,</w:t>
      </w:r>
      <w:r>
        <w:rPr>
          <w:rFonts w:ascii="Century Schoolbook"/>
          <w:i/>
          <w:spacing w:val="-4"/>
          <w:sz w:val="12"/>
        </w:rPr>
        <w:t xml:space="preserve"> </w:t>
      </w:r>
      <w:r>
        <w:rPr>
          <w:rFonts w:ascii="Century Schoolbook"/>
          <w:i/>
          <w:sz w:val="12"/>
        </w:rPr>
        <w:t>affirmative</w:t>
      </w:r>
      <w:r>
        <w:rPr>
          <w:rFonts w:ascii="Century Schoolbook"/>
          <w:i/>
          <w:spacing w:val="-4"/>
          <w:sz w:val="12"/>
        </w:rPr>
        <w:t xml:space="preserve"> </w:t>
      </w:r>
      <w:r>
        <w:rPr>
          <w:rFonts w:ascii="Century Schoolbook"/>
          <w:i/>
          <w:sz w:val="12"/>
        </w:rPr>
        <w:t>action</w:t>
      </w:r>
      <w:r>
        <w:rPr>
          <w:rFonts w:ascii="Century Schoolbook"/>
          <w:i/>
          <w:spacing w:val="-5"/>
          <w:sz w:val="12"/>
        </w:rPr>
        <w:t xml:space="preserve"> </w:t>
      </w:r>
      <w:r>
        <w:rPr>
          <w:rFonts w:ascii="Century Schoolbook"/>
          <w:i/>
          <w:sz w:val="12"/>
        </w:rPr>
        <w:t>university</w:t>
      </w:r>
    </w:p>
    <w:sectPr w:rsidR="000D5D9C" w:rsidRPr="006747EC">
      <w:pgSz w:w="12240" w:h="15840"/>
      <w:pgMar w:top="1260" w:right="7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E5461"/>
    <w:multiLevelType w:val="hybridMultilevel"/>
    <w:tmpl w:val="AAA295D8"/>
    <w:lvl w:ilvl="0" w:tplc="EDF6A53E">
      <w:start w:val="1"/>
      <w:numFmt w:val="decimal"/>
      <w:lvlText w:val="%1."/>
      <w:lvlJc w:val="left"/>
      <w:pPr>
        <w:ind w:left="405" w:hanging="298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</w:rPr>
    </w:lvl>
    <w:lvl w:ilvl="1" w:tplc="C128AACE">
      <w:numFmt w:val="bullet"/>
      <w:lvlText w:val="•"/>
      <w:lvlJc w:val="left"/>
      <w:pPr>
        <w:ind w:left="1160" w:hanging="298"/>
      </w:pPr>
      <w:rPr>
        <w:rFonts w:hint="default"/>
      </w:rPr>
    </w:lvl>
    <w:lvl w:ilvl="2" w:tplc="21B22FFA">
      <w:numFmt w:val="bullet"/>
      <w:lvlText w:val="•"/>
      <w:lvlJc w:val="left"/>
      <w:pPr>
        <w:ind w:left="2100" w:hanging="298"/>
      </w:pPr>
      <w:rPr>
        <w:rFonts w:hint="default"/>
      </w:rPr>
    </w:lvl>
    <w:lvl w:ilvl="3" w:tplc="E6FCEC88">
      <w:numFmt w:val="bullet"/>
      <w:lvlText w:val="•"/>
      <w:lvlJc w:val="left"/>
      <w:pPr>
        <w:ind w:left="3160" w:hanging="298"/>
      </w:pPr>
      <w:rPr>
        <w:rFonts w:hint="default"/>
      </w:rPr>
    </w:lvl>
    <w:lvl w:ilvl="4" w:tplc="E2B61BAA">
      <w:numFmt w:val="bullet"/>
      <w:lvlText w:val="•"/>
      <w:lvlJc w:val="left"/>
      <w:pPr>
        <w:ind w:left="4220" w:hanging="298"/>
      </w:pPr>
      <w:rPr>
        <w:rFonts w:hint="default"/>
      </w:rPr>
    </w:lvl>
    <w:lvl w:ilvl="5" w:tplc="87D6ADC2">
      <w:numFmt w:val="bullet"/>
      <w:lvlText w:val="•"/>
      <w:lvlJc w:val="left"/>
      <w:pPr>
        <w:ind w:left="5280" w:hanging="298"/>
      </w:pPr>
      <w:rPr>
        <w:rFonts w:hint="default"/>
      </w:rPr>
    </w:lvl>
    <w:lvl w:ilvl="6" w:tplc="8CE6F648">
      <w:numFmt w:val="bullet"/>
      <w:lvlText w:val="•"/>
      <w:lvlJc w:val="left"/>
      <w:pPr>
        <w:ind w:left="6340" w:hanging="298"/>
      </w:pPr>
      <w:rPr>
        <w:rFonts w:hint="default"/>
      </w:rPr>
    </w:lvl>
    <w:lvl w:ilvl="7" w:tplc="F1AAAAC8">
      <w:numFmt w:val="bullet"/>
      <w:lvlText w:val="•"/>
      <w:lvlJc w:val="left"/>
      <w:pPr>
        <w:ind w:left="7400" w:hanging="298"/>
      </w:pPr>
      <w:rPr>
        <w:rFonts w:hint="default"/>
      </w:rPr>
    </w:lvl>
    <w:lvl w:ilvl="8" w:tplc="687CEC92">
      <w:numFmt w:val="bullet"/>
      <w:lvlText w:val="•"/>
      <w:lvlJc w:val="left"/>
      <w:pPr>
        <w:ind w:left="8460" w:hanging="298"/>
      </w:pPr>
      <w:rPr>
        <w:rFonts w:hint="default"/>
      </w:rPr>
    </w:lvl>
  </w:abstractNum>
  <w:num w:numId="1" w16cid:durableId="1159999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sbQwMzU0NLI0MbNU0lEKTi0uzszPAykwrgUAVZ0jIiwAAAA="/>
  </w:docVars>
  <w:rsids>
    <w:rsidRoot w:val="007B63AD"/>
    <w:rsid w:val="000D5D9C"/>
    <w:rsid w:val="00127401"/>
    <w:rsid w:val="00200B45"/>
    <w:rsid w:val="00256191"/>
    <w:rsid w:val="00266A64"/>
    <w:rsid w:val="002B5CB6"/>
    <w:rsid w:val="002F2F02"/>
    <w:rsid w:val="003029A0"/>
    <w:rsid w:val="00337868"/>
    <w:rsid w:val="00346542"/>
    <w:rsid w:val="003867CC"/>
    <w:rsid w:val="003B3785"/>
    <w:rsid w:val="004058BC"/>
    <w:rsid w:val="00415391"/>
    <w:rsid w:val="004D2054"/>
    <w:rsid w:val="004F1402"/>
    <w:rsid w:val="00510ECB"/>
    <w:rsid w:val="00536BC3"/>
    <w:rsid w:val="00580C85"/>
    <w:rsid w:val="00590B4C"/>
    <w:rsid w:val="005E0E11"/>
    <w:rsid w:val="005E5DC2"/>
    <w:rsid w:val="006416EB"/>
    <w:rsid w:val="006747EC"/>
    <w:rsid w:val="006C1839"/>
    <w:rsid w:val="006C549D"/>
    <w:rsid w:val="00752A3A"/>
    <w:rsid w:val="007940B8"/>
    <w:rsid w:val="007B63AD"/>
    <w:rsid w:val="00801EE1"/>
    <w:rsid w:val="00815274"/>
    <w:rsid w:val="008369A1"/>
    <w:rsid w:val="00880185"/>
    <w:rsid w:val="00882F18"/>
    <w:rsid w:val="008B18DC"/>
    <w:rsid w:val="009054AA"/>
    <w:rsid w:val="00911689"/>
    <w:rsid w:val="00952E35"/>
    <w:rsid w:val="009904E3"/>
    <w:rsid w:val="00992E84"/>
    <w:rsid w:val="009A5715"/>
    <w:rsid w:val="00A03B4C"/>
    <w:rsid w:val="00AD108E"/>
    <w:rsid w:val="00B62E8E"/>
    <w:rsid w:val="00B970CC"/>
    <w:rsid w:val="00C05C44"/>
    <w:rsid w:val="00C70B42"/>
    <w:rsid w:val="00CA2DB0"/>
    <w:rsid w:val="00CC5536"/>
    <w:rsid w:val="00CE6361"/>
    <w:rsid w:val="00CF523A"/>
    <w:rsid w:val="00D21C86"/>
    <w:rsid w:val="00D84C29"/>
    <w:rsid w:val="00D87C37"/>
    <w:rsid w:val="00DC2529"/>
    <w:rsid w:val="00EE24BD"/>
    <w:rsid w:val="00F003B4"/>
    <w:rsid w:val="00F56D5D"/>
    <w:rsid w:val="00FD4096"/>
    <w:rsid w:val="00FE1854"/>
    <w:rsid w:val="00FF0AAD"/>
    <w:rsid w:val="1CB3EEA3"/>
    <w:rsid w:val="2CF841AB"/>
    <w:rsid w:val="67380642"/>
    <w:rsid w:val="70E6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9DEA5"/>
  <w15:docId w15:val="{3BD0D0A3-F319-4865-9E3C-E05B2515D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405" w:hanging="29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05" w:hanging="29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4307D-B135-A049-9F4A-B28B5CEC3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wilso</dc:creator>
  <cp:lastModifiedBy>Amber Churchwell</cp:lastModifiedBy>
  <cp:revision>2</cp:revision>
  <dcterms:created xsi:type="dcterms:W3CDTF">2022-09-29T16:41:00Z</dcterms:created>
  <dcterms:modified xsi:type="dcterms:W3CDTF">2022-09-2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24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7-21T00:00:00Z</vt:filetime>
  </property>
</Properties>
</file>